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47F8B" w14:textId="3AF76BBD" w:rsidR="00FE5924" w:rsidRDefault="004F2672" w:rsidP="00D94958">
      <w:pPr>
        <w:spacing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LUNTEER STATE COMMUNITY COLLEGE</w:t>
      </w:r>
      <w:r w:rsidR="001B30EF">
        <w:rPr>
          <w:rFonts w:ascii="Arial" w:hAnsi="Arial" w:cs="Arial"/>
          <w:b/>
        </w:rPr>
        <w:t xml:space="preserve"> </w:t>
      </w:r>
      <w:r w:rsidR="00D94958">
        <w:rPr>
          <w:rFonts w:ascii="Arial" w:hAnsi="Arial" w:cs="Arial"/>
          <w:b/>
        </w:rPr>
        <w:t xml:space="preserve">                                                                                         </w:t>
      </w:r>
      <w:r w:rsidR="00D94958" w:rsidRPr="00BA3230">
        <w:rPr>
          <w:rFonts w:ascii="Arial" w:hAnsi="Arial" w:cs="Arial"/>
          <w:b/>
        </w:rPr>
        <w:t xml:space="preserve">REQUEST FOR </w:t>
      </w:r>
      <w:r w:rsidR="00D94958">
        <w:rPr>
          <w:rFonts w:ascii="Arial" w:hAnsi="Arial" w:cs="Arial"/>
          <w:b/>
        </w:rPr>
        <w:t xml:space="preserve">QUOTATION </w:t>
      </w:r>
      <w:r w:rsidR="00D94958" w:rsidRPr="00BA3230">
        <w:rPr>
          <w:rFonts w:ascii="Arial" w:hAnsi="Arial" w:cs="Arial"/>
          <w:b/>
        </w:rPr>
        <w:t>(RF</w:t>
      </w:r>
      <w:r w:rsidR="00D94958">
        <w:rPr>
          <w:rFonts w:ascii="Arial" w:hAnsi="Arial" w:cs="Arial"/>
          <w:b/>
        </w:rPr>
        <w:t>Q-</w:t>
      </w:r>
      <w:r>
        <w:rPr>
          <w:rFonts w:ascii="Arial" w:hAnsi="Arial" w:cs="Arial"/>
          <w:b/>
        </w:rPr>
        <w:t>VSCC</w:t>
      </w:r>
      <w:r w:rsidR="00D94958" w:rsidRPr="00BA3230">
        <w:rPr>
          <w:rFonts w:ascii="Arial" w:hAnsi="Arial" w:cs="Arial"/>
          <w:b/>
        </w:rPr>
        <w:t xml:space="preserve">) </w:t>
      </w:r>
      <w:r w:rsidR="00D94958">
        <w:rPr>
          <w:rFonts w:ascii="Arial" w:hAnsi="Arial" w:cs="Arial"/>
          <w:b/>
        </w:rPr>
        <w:t>2</w:t>
      </w:r>
      <w:r w:rsidR="006A6D95">
        <w:rPr>
          <w:rFonts w:ascii="Arial" w:hAnsi="Arial" w:cs="Arial"/>
          <w:b/>
        </w:rPr>
        <w:t>6</w:t>
      </w:r>
      <w:r w:rsidR="00D94958">
        <w:rPr>
          <w:rFonts w:ascii="Arial" w:hAnsi="Arial" w:cs="Arial"/>
          <w:b/>
        </w:rPr>
        <w:t>-00</w:t>
      </w:r>
      <w:r>
        <w:rPr>
          <w:rFonts w:ascii="Arial" w:hAnsi="Arial" w:cs="Arial"/>
          <w:b/>
        </w:rPr>
        <w:t>0</w:t>
      </w:r>
      <w:r w:rsidR="006A6D95">
        <w:rPr>
          <w:rFonts w:ascii="Arial" w:hAnsi="Arial" w:cs="Arial"/>
          <w:b/>
        </w:rPr>
        <w:t>1</w:t>
      </w:r>
    </w:p>
    <w:p w14:paraId="4B496EA5" w14:textId="77777777" w:rsidR="006A6D95" w:rsidRDefault="006A6D95" w:rsidP="00565A04">
      <w:pPr>
        <w:pStyle w:val="Title"/>
        <w:rPr>
          <w:rFonts w:ascii="Arial" w:hAnsi="Arial" w:cs="Arial"/>
          <w:sz w:val="22"/>
          <w:szCs w:val="22"/>
          <w:u w:val="none"/>
        </w:rPr>
      </w:pPr>
      <w:r w:rsidRPr="006A6D95">
        <w:rPr>
          <w:rFonts w:ascii="Arial" w:hAnsi="Arial" w:cs="Arial"/>
          <w:bCs/>
          <w:sz w:val="22"/>
          <w:szCs w:val="16"/>
          <w:u w:val="none"/>
        </w:rPr>
        <w:t>Installing Vehicle Wrap on Two (2) Fifty-Two (52) Passenger Mega Coaches</w:t>
      </w:r>
      <w:r w:rsidRPr="006A6D95">
        <w:rPr>
          <w:rFonts w:ascii="Arial" w:hAnsi="Arial" w:cs="Arial"/>
          <w:b w:val="0"/>
          <w:sz w:val="18"/>
          <w:szCs w:val="18"/>
          <w:u w:val="none"/>
        </w:rPr>
        <w:t xml:space="preserve"> </w:t>
      </w:r>
    </w:p>
    <w:p w14:paraId="61A22B07" w14:textId="4A376C7A" w:rsidR="00A641B0" w:rsidRPr="00BA3230" w:rsidRDefault="00A641B0" w:rsidP="00565A04">
      <w:pPr>
        <w:pStyle w:val="Title"/>
        <w:rPr>
          <w:rFonts w:ascii="Arial" w:hAnsi="Arial" w:cs="Arial"/>
          <w:b w:val="0"/>
          <w:sz w:val="22"/>
          <w:szCs w:val="22"/>
          <w:u w:val="none"/>
        </w:rPr>
      </w:pPr>
      <w:r w:rsidRPr="00BA3230">
        <w:rPr>
          <w:rFonts w:ascii="Arial" w:hAnsi="Arial" w:cs="Arial"/>
          <w:sz w:val="22"/>
          <w:szCs w:val="22"/>
          <w:u w:val="none"/>
        </w:rPr>
        <w:t>QUESTIONS AND RESPONSES</w:t>
      </w:r>
    </w:p>
    <w:p w14:paraId="2559A381" w14:textId="4EE7CD06" w:rsidR="00A641B0" w:rsidRPr="00865BCD" w:rsidRDefault="00284565" w:rsidP="00565A04">
      <w:pPr>
        <w:spacing w:line="240" w:lineRule="auto"/>
        <w:jc w:val="center"/>
        <w:rPr>
          <w:rFonts w:ascii="Arial" w:hAnsi="Arial" w:cs="Arial"/>
          <w:b/>
          <w:lang w:val="fr-CA"/>
        </w:rPr>
      </w:pPr>
      <w:r w:rsidRPr="00865BCD">
        <w:rPr>
          <w:rFonts w:ascii="Arial" w:hAnsi="Arial" w:cs="Arial"/>
          <w:b/>
          <w:lang w:val="fr-CA"/>
        </w:rPr>
        <w:t xml:space="preserve">QUESTIONS </w:t>
      </w:r>
      <w:r w:rsidR="00706EDB" w:rsidRPr="00865BCD">
        <w:rPr>
          <w:rFonts w:ascii="Arial" w:hAnsi="Arial" w:cs="Arial"/>
          <w:b/>
          <w:lang w:val="fr-CA"/>
        </w:rPr>
        <w:t xml:space="preserve">DUE </w:t>
      </w:r>
      <w:r w:rsidR="00EF6052" w:rsidRPr="00865BCD">
        <w:rPr>
          <w:rFonts w:ascii="Arial" w:hAnsi="Arial" w:cs="Arial"/>
          <w:b/>
          <w:lang w:val="fr-CA"/>
        </w:rPr>
        <w:t>DATE:</w:t>
      </w:r>
      <w:r w:rsidR="00482581" w:rsidRPr="00865BCD">
        <w:rPr>
          <w:rFonts w:ascii="Arial" w:hAnsi="Arial" w:cs="Arial"/>
          <w:b/>
          <w:lang w:val="fr-CA"/>
        </w:rPr>
        <w:t xml:space="preserve"> </w:t>
      </w:r>
      <w:r w:rsidR="00865BCD">
        <w:rPr>
          <w:rFonts w:ascii="Arial" w:hAnsi="Arial" w:cs="Arial"/>
          <w:b/>
          <w:lang w:val="fr-CA"/>
        </w:rPr>
        <w:t>2</w:t>
      </w:r>
      <w:r w:rsidR="005243C5" w:rsidRPr="00865BCD">
        <w:rPr>
          <w:rFonts w:ascii="Arial" w:hAnsi="Arial" w:cs="Arial"/>
          <w:b/>
          <w:lang w:val="fr-CA"/>
        </w:rPr>
        <w:t>/</w:t>
      </w:r>
      <w:r w:rsidR="00865BCD">
        <w:rPr>
          <w:rFonts w:ascii="Arial" w:hAnsi="Arial" w:cs="Arial"/>
          <w:b/>
          <w:lang w:val="fr-CA"/>
        </w:rPr>
        <w:t>13</w:t>
      </w:r>
      <w:r w:rsidR="005243C5" w:rsidRPr="00865BCD">
        <w:rPr>
          <w:rFonts w:ascii="Arial" w:hAnsi="Arial" w:cs="Arial"/>
          <w:b/>
          <w:lang w:val="fr-CA"/>
        </w:rPr>
        <w:t>/2026</w:t>
      </w:r>
    </w:p>
    <w:p w14:paraId="7AE25E48" w14:textId="77777777" w:rsidR="000B5EBC" w:rsidRPr="00865BCD" w:rsidRDefault="000B5EBC" w:rsidP="00A641B0">
      <w:pPr>
        <w:spacing w:line="240" w:lineRule="auto"/>
        <w:jc w:val="center"/>
        <w:rPr>
          <w:rFonts w:ascii="Arial" w:hAnsi="Arial" w:cs="Arial"/>
          <w:b/>
          <w:lang w:val="fr-CA"/>
        </w:rPr>
      </w:pPr>
    </w:p>
    <w:p w14:paraId="5947E8DD" w14:textId="77777777" w:rsidR="000B5EBC" w:rsidRPr="00865BCD" w:rsidRDefault="000B5EBC" w:rsidP="000B52F1">
      <w:pPr>
        <w:spacing w:line="240" w:lineRule="auto"/>
        <w:rPr>
          <w:rFonts w:ascii="Arial" w:hAnsi="Arial" w:cs="Arial"/>
          <w:b/>
          <w:lang w:val="fr-CA"/>
        </w:rPr>
      </w:pPr>
    </w:p>
    <w:p w14:paraId="3BBCBD1C" w14:textId="4AA51E5C" w:rsidR="004C1F41" w:rsidRPr="00865BCD" w:rsidRDefault="004F0CB5" w:rsidP="004A1B2A">
      <w:pPr>
        <w:pStyle w:val="Header"/>
        <w:rPr>
          <w:rFonts w:cs="Arial"/>
          <w:sz w:val="22"/>
          <w:szCs w:val="22"/>
          <w:u w:val="single"/>
          <w:lang w:val="fr-CA"/>
        </w:rPr>
      </w:pPr>
      <w:proofErr w:type="spellStart"/>
      <w:r w:rsidRPr="00865BCD">
        <w:rPr>
          <w:rFonts w:cs="Arial"/>
          <w:b/>
          <w:sz w:val="22"/>
          <w:szCs w:val="22"/>
          <w:u w:val="single"/>
          <w:lang w:val="fr-CA"/>
        </w:rPr>
        <w:t>Bidder</w:t>
      </w:r>
      <w:proofErr w:type="spellEnd"/>
      <w:r w:rsidR="004C1F41" w:rsidRPr="00865BCD">
        <w:rPr>
          <w:rFonts w:cs="Arial"/>
          <w:b/>
          <w:sz w:val="22"/>
          <w:szCs w:val="22"/>
          <w:u w:val="single"/>
          <w:lang w:val="fr-CA"/>
        </w:rPr>
        <w:t xml:space="preserve"> Questions</w:t>
      </w:r>
      <w:r w:rsidR="004C1F41" w:rsidRPr="00865BCD">
        <w:rPr>
          <w:rFonts w:cs="Arial"/>
          <w:sz w:val="22"/>
          <w:szCs w:val="22"/>
          <w:u w:val="single"/>
          <w:lang w:val="fr-CA"/>
        </w:rPr>
        <w:t>:</w:t>
      </w:r>
    </w:p>
    <w:p w14:paraId="52AFBEE7" w14:textId="77777777" w:rsidR="00EF6052" w:rsidRPr="00865BCD" w:rsidRDefault="00EF6052" w:rsidP="004A1B2A">
      <w:pPr>
        <w:pStyle w:val="Header"/>
        <w:rPr>
          <w:rFonts w:cs="Arial"/>
          <w:sz w:val="22"/>
          <w:szCs w:val="22"/>
          <w:u w:val="single"/>
          <w:lang w:val="fr-CA"/>
        </w:rPr>
      </w:pPr>
    </w:p>
    <w:p w14:paraId="2183ECD6" w14:textId="3F4E00F1" w:rsidR="00B2342E" w:rsidRPr="00865BCD" w:rsidRDefault="00EF6052" w:rsidP="00B2342E">
      <w:pPr>
        <w:rPr>
          <w:rFonts w:ascii="Aptos" w:hAnsi="Aptos"/>
          <w:lang w:val="fr-CA"/>
        </w:rPr>
      </w:pPr>
      <w:r w:rsidRPr="00865BCD">
        <w:rPr>
          <w:rFonts w:ascii="Arial" w:hAnsi="Arial" w:cs="Arial"/>
          <w:bCs/>
          <w:lang w:val="fr-CA"/>
        </w:rPr>
        <w:t>Question #1</w:t>
      </w:r>
      <w:r w:rsidR="00A34116" w:rsidRPr="00865BCD">
        <w:rPr>
          <w:rFonts w:ascii="Arial" w:hAnsi="Arial" w:cs="Arial"/>
          <w:bCs/>
          <w:lang w:val="fr-CA"/>
        </w:rPr>
        <w:t xml:space="preserve">: </w:t>
      </w:r>
    </w:p>
    <w:p w14:paraId="3BC9A059" w14:textId="580D1261" w:rsidR="00631CDD" w:rsidRPr="00865BCD" w:rsidRDefault="00631CDD" w:rsidP="000029A8">
      <w:pPr>
        <w:spacing w:line="240" w:lineRule="auto"/>
        <w:rPr>
          <w:rFonts w:ascii="Arial" w:hAnsi="Arial" w:cs="Arial"/>
          <w:bCs/>
          <w:lang w:val="fr-CA"/>
        </w:rPr>
      </w:pPr>
    </w:p>
    <w:p w14:paraId="403AAB48" w14:textId="3BB23953" w:rsidR="00C77F07" w:rsidRPr="00865BCD" w:rsidRDefault="00E26FAD" w:rsidP="00341919">
      <w:pPr>
        <w:pBdr>
          <w:bottom w:val="single" w:sz="12" w:space="1" w:color="auto"/>
        </w:pBdr>
        <w:rPr>
          <w:rFonts w:ascii="Arial" w:hAnsi="Arial" w:cs="Arial"/>
          <w:bCs/>
          <w:lang w:val="fr-CA"/>
        </w:rPr>
      </w:pPr>
      <w:proofErr w:type="spellStart"/>
      <w:r w:rsidRPr="00865BCD">
        <w:rPr>
          <w:rFonts w:ascii="Arial" w:hAnsi="Arial" w:cs="Arial"/>
          <w:lang w:val="fr-CA"/>
        </w:rPr>
        <w:t>Response</w:t>
      </w:r>
      <w:proofErr w:type="spellEnd"/>
      <w:r w:rsidRPr="00865BCD">
        <w:rPr>
          <w:rFonts w:ascii="Arial" w:hAnsi="Arial" w:cs="Arial"/>
          <w:bCs/>
          <w:lang w:val="fr-CA"/>
        </w:rPr>
        <w:t xml:space="preserve">: </w:t>
      </w:r>
      <w:r w:rsidR="00341919" w:rsidRPr="00865BCD">
        <w:rPr>
          <w:rFonts w:ascii="Arial" w:hAnsi="Arial" w:cs="Arial"/>
          <w:bCs/>
          <w:lang w:val="fr-CA"/>
        </w:rPr>
        <w:t xml:space="preserve"> </w:t>
      </w:r>
    </w:p>
    <w:p w14:paraId="0CAEB157" w14:textId="2D903FE3" w:rsidR="004049AE" w:rsidRPr="00865BCD" w:rsidRDefault="00D102A1" w:rsidP="00D616AA">
      <w:pPr>
        <w:pStyle w:val="BListLevel1"/>
        <w:numPr>
          <w:ilvl w:val="0"/>
          <w:numId w:val="0"/>
        </w:numPr>
        <w:spacing w:after="0" w:line="240" w:lineRule="auto"/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</w:pPr>
      <w:r w:rsidRPr="00865BCD">
        <w:rPr>
          <w:rFonts w:ascii="Arial" w:eastAsiaTheme="minorHAnsi" w:hAnsi="Arial" w:cs="Arial"/>
          <w:bCs/>
          <w:color w:val="auto"/>
          <w:kern w:val="0"/>
          <w:sz w:val="22"/>
          <w:lang w:val="fr-CA"/>
        </w:rPr>
        <w:t>Question #2:</w:t>
      </w:r>
      <w:r w:rsidR="00794654" w:rsidRPr="00865BCD">
        <w:rPr>
          <w:rFonts w:ascii="Arial" w:eastAsiaTheme="minorHAnsi" w:hAnsi="Arial" w:cs="Arial"/>
          <w:bCs/>
          <w:color w:val="auto"/>
          <w:kern w:val="0"/>
          <w:sz w:val="22"/>
          <w:lang w:val="fr-CA"/>
        </w:rPr>
        <w:t xml:space="preserve"> </w:t>
      </w:r>
    </w:p>
    <w:p w14:paraId="426D4064" w14:textId="744C06E1" w:rsidR="00341919" w:rsidRPr="00865BCD" w:rsidRDefault="00341919" w:rsidP="00341919">
      <w:pPr>
        <w:pStyle w:val="BListLevel1"/>
        <w:numPr>
          <w:ilvl w:val="0"/>
          <w:numId w:val="0"/>
        </w:numPr>
        <w:spacing w:after="0" w:line="240" w:lineRule="auto"/>
        <w:ind w:left="720"/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</w:pPr>
    </w:p>
    <w:p w14:paraId="45A9E092" w14:textId="75F0F9F3" w:rsidR="00A34116" w:rsidRPr="00865BCD" w:rsidRDefault="004C1F41" w:rsidP="00C167B8">
      <w:pPr>
        <w:pBdr>
          <w:bottom w:val="single" w:sz="12" w:space="1" w:color="auto"/>
        </w:pBdr>
        <w:spacing w:line="240" w:lineRule="auto"/>
        <w:contextualSpacing/>
        <w:rPr>
          <w:rFonts w:cstheme="minorHAnsi"/>
          <w:bCs/>
          <w:color w:val="FF0000"/>
          <w:lang w:val="fr-CA"/>
        </w:rPr>
      </w:pPr>
      <w:proofErr w:type="spellStart"/>
      <w:r w:rsidRPr="00865BCD">
        <w:rPr>
          <w:rFonts w:cstheme="minorHAnsi"/>
          <w:bCs/>
          <w:lang w:val="fr-CA"/>
        </w:rPr>
        <w:t>Response</w:t>
      </w:r>
      <w:proofErr w:type="spellEnd"/>
      <w:r w:rsidRPr="00865BCD">
        <w:rPr>
          <w:rFonts w:cstheme="minorHAnsi"/>
          <w:bCs/>
          <w:lang w:val="fr-CA"/>
        </w:rPr>
        <w:t>:</w:t>
      </w:r>
    </w:p>
    <w:p w14:paraId="2AB37DA4" w14:textId="11EFC37B" w:rsidR="00A34116" w:rsidRPr="00865BCD" w:rsidRDefault="00A34116" w:rsidP="00A34116">
      <w:pPr>
        <w:rPr>
          <w:rFonts w:cstheme="minorHAnsi"/>
          <w:lang w:val="fr-CA"/>
        </w:rPr>
      </w:pPr>
      <w:r w:rsidRPr="00865BCD">
        <w:rPr>
          <w:rFonts w:cstheme="minorHAnsi"/>
          <w:lang w:val="fr-CA"/>
        </w:rPr>
        <w:t>Question #3</w:t>
      </w:r>
    </w:p>
    <w:p w14:paraId="1210D5ED" w14:textId="77777777" w:rsidR="00B57194" w:rsidRPr="00865BCD" w:rsidRDefault="00B57194" w:rsidP="00A34116">
      <w:pPr>
        <w:pBdr>
          <w:bottom w:val="single" w:sz="12" w:space="1" w:color="auto"/>
        </w:pBdr>
        <w:rPr>
          <w:rFonts w:cstheme="minorHAnsi"/>
          <w:lang w:val="fr-CA"/>
        </w:rPr>
      </w:pPr>
    </w:p>
    <w:p w14:paraId="508D15E6" w14:textId="1E327DCD" w:rsidR="00A34116" w:rsidRPr="00865BCD" w:rsidRDefault="00A34116" w:rsidP="00A34116">
      <w:pPr>
        <w:pBdr>
          <w:bottom w:val="single" w:sz="12" w:space="1" w:color="auto"/>
        </w:pBdr>
        <w:rPr>
          <w:rFonts w:cstheme="minorHAnsi"/>
          <w:lang w:val="fr-CA"/>
        </w:rPr>
      </w:pPr>
      <w:proofErr w:type="spellStart"/>
      <w:r w:rsidRPr="00865BCD">
        <w:rPr>
          <w:rFonts w:cstheme="minorHAnsi"/>
          <w:lang w:val="fr-CA"/>
        </w:rPr>
        <w:t>Response</w:t>
      </w:r>
      <w:proofErr w:type="spellEnd"/>
      <w:r w:rsidRPr="00865BCD">
        <w:rPr>
          <w:rFonts w:cstheme="minorHAnsi"/>
          <w:lang w:val="fr-CA"/>
        </w:rPr>
        <w:t xml:space="preserve">: </w:t>
      </w:r>
    </w:p>
    <w:p w14:paraId="3BDF10E0" w14:textId="362AFB42" w:rsidR="00C658EA" w:rsidRPr="00865BCD" w:rsidRDefault="00C658EA" w:rsidP="00B57194">
      <w:pPr>
        <w:rPr>
          <w:rFonts w:cstheme="minorHAnsi"/>
          <w:bCs/>
          <w:lang w:val="fr-CA"/>
        </w:rPr>
      </w:pPr>
      <w:r w:rsidRPr="00865BCD">
        <w:rPr>
          <w:rFonts w:cstheme="minorHAnsi"/>
          <w:bCs/>
          <w:lang w:val="fr-CA"/>
        </w:rPr>
        <w:t xml:space="preserve">Question #4: </w:t>
      </w:r>
    </w:p>
    <w:p w14:paraId="4CE23C5C" w14:textId="77777777" w:rsidR="00B57194" w:rsidRPr="00865BCD" w:rsidRDefault="00B57194" w:rsidP="00C658EA">
      <w:pPr>
        <w:pBdr>
          <w:bottom w:val="single" w:sz="12" w:space="1" w:color="auto"/>
        </w:pBdr>
        <w:rPr>
          <w:rFonts w:cstheme="minorHAnsi"/>
          <w:lang w:val="fr-CA"/>
        </w:rPr>
      </w:pPr>
    </w:p>
    <w:p w14:paraId="77974507" w14:textId="3BCD4524" w:rsidR="00C658EA" w:rsidRPr="00865BCD" w:rsidRDefault="00C658EA" w:rsidP="00C658EA">
      <w:pPr>
        <w:pBdr>
          <w:bottom w:val="single" w:sz="12" w:space="1" w:color="auto"/>
        </w:pBdr>
        <w:rPr>
          <w:rFonts w:cstheme="minorHAnsi"/>
          <w:bCs/>
          <w:lang w:val="fr-CA"/>
        </w:rPr>
      </w:pPr>
      <w:proofErr w:type="spellStart"/>
      <w:r w:rsidRPr="00865BCD">
        <w:rPr>
          <w:rFonts w:cstheme="minorHAnsi"/>
          <w:lang w:val="fr-CA"/>
        </w:rPr>
        <w:t>Response</w:t>
      </w:r>
      <w:proofErr w:type="spellEnd"/>
      <w:r w:rsidRPr="00865BCD">
        <w:rPr>
          <w:rFonts w:cstheme="minorHAnsi"/>
          <w:bCs/>
          <w:lang w:val="fr-CA"/>
        </w:rPr>
        <w:t xml:space="preserve">:  </w:t>
      </w:r>
    </w:p>
    <w:p w14:paraId="01400DB7" w14:textId="29F5E7F2" w:rsidR="00C658EA" w:rsidRPr="00865BCD" w:rsidRDefault="00C658EA" w:rsidP="00C658EA">
      <w:pPr>
        <w:pStyle w:val="BListLevel1"/>
        <w:numPr>
          <w:ilvl w:val="0"/>
          <w:numId w:val="0"/>
        </w:numPr>
        <w:spacing w:after="0" w:line="240" w:lineRule="auto"/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</w:pPr>
      <w:r w:rsidRPr="00865BCD"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  <w:t xml:space="preserve">Question #5: </w:t>
      </w:r>
    </w:p>
    <w:p w14:paraId="115AD5D0" w14:textId="77777777" w:rsidR="00C658EA" w:rsidRPr="00865BCD" w:rsidRDefault="00C658EA" w:rsidP="00C658EA">
      <w:pPr>
        <w:pStyle w:val="BListLevel1"/>
        <w:numPr>
          <w:ilvl w:val="0"/>
          <w:numId w:val="0"/>
        </w:numPr>
        <w:spacing w:after="0" w:line="240" w:lineRule="auto"/>
        <w:ind w:left="720"/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</w:pPr>
    </w:p>
    <w:p w14:paraId="64C9461B" w14:textId="77777777" w:rsidR="00C658EA" w:rsidRPr="00865BCD" w:rsidRDefault="00C658EA" w:rsidP="00C658EA">
      <w:pPr>
        <w:pBdr>
          <w:bottom w:val="single" w:sz="12" w:space="1" w:color="auto"/>
        </w:pBdr>
        <w:spacing w:line="240" w:lineRule="auto"/>
        <w:contextualSpacing/>
        <w:rPr>
          <w:rFonts w:cstheme="minorHAnsi"/>
          <w:bCs/>
          <w:color w:val="FF0000"/>
          <w:lang w:val="fr-CA"/>
        </w:rPr>
      </w:pPr>
      <w:proofErr w:type="spellStart"/>
      <w:r w:rsidRPr="00865BCD">
        <w:rPr>
          <w:rFonts w:cstheme="minorHAnsi"/>
          <w:bCs/>
          <w:lang w:val="fr-CA"/>
        </w:rPr>
        <w:t>Response</w:t>
      </w:r>
      <w:proofErr w:type="spellEnd"/>
      <w:r w:rsidRPr="00865BCD">
        <w:rPr>
          <w:rFonts w:cstheme="minorHAnsi"/>
          <w:bCs/>
          <w:lang w:val="fr-CA"/>
        </w:rPr>
        <w:t xml:space="preserve">: </w:t>
      </w:r>
    </w:p>
    <w:p w14:paraId="18937255" w14:textId="59D00801" w:rsidR="00C658EA" w:rsidRPr="00865BCD" w:rsidRDefault="00C658EA" w:rsidP="00234A58">
      <w:pPr>
        <w:rPr>
          <w:rFonts w:cstheme="minorHAnsi"/>
          <w:lang w:val="fr-CA"/>
        </w:rPr>
      </w:pPr>
      <w:r w:rsidRPr="00865BCD">
        <w:rPr>
          <w:rFonts w:cstheme="minorHAnsi"/>
          <w:lang w:val="fr-CA"/>
        </w:rPr>
        <w:t>Question #6</w:t>
      </w:r>
      <w:r w:rsidR="00234A58" w:rsidRPr="00865BCD">
        <w:rPr>
          <w:rFonts w:cstheme="minorHAnsi"/>
          <w:lang w:val="fr-CA"/>
        </w:rPr>
        <w:t xml:space="preserve"> </w:t>
      </w:r>
    </w:p>
    <w:p w14:paraId="6B95F40D" w14:textId="77777777" w:rsidR="00C658EA" w:rsidRPr="00865BCD" w:rsidRDefault="00C658EA" w:rsidP="00C658EA">
      <w:pPr>
        <w:rPr>
          <w:rFonts w:cstheme="minorHAnsi"/>
          <w:lang w:val="fr-CA"/>
        </w:rPr>
      </w:pPr>
    </w:p>
    <w:p w14:paraId="1847E0EB" w14:textId="77777777" w:rsidR="00B57194" w:rsidRPr="00865BCD" w:rsidRDefault="00C658EA" w:rsidP="00B57194">
      <w:pPr>
        <w:pBdr>
          <w:bottom w:val="single" w:sz="12" w:space="1" w:color="auto"/>
        </w:pBdr>
        <w:rPr>
          <w:rFonts w:cstheme="minorHAnsi"/>
          <w:lang w:val="fr-CA"/>
        </w:rPr>
      </w:pPr>
      <w:proofErr w:type="spellStart"/>
      <w:r w:rsidRPr="00865BCD">
        <w:rPr>
          <w:rFonts w:cstheme="minorHAnsi"/>
          <w:lang w:val="fr-CA"/>
        </w:rPr>
        <w:t>Response</w:t>
      </w:r>
      <w:proofErr w:type="spellEnd"/>
      <w:r w:rsidRPr="00865BCD">
        <w:rPr>
          <w:rFonts w:cstheme="minorHAnsi"/>
          <w:lang w:val="fr-CA"/>
        </w:rPr>
        <w:t xml:space="preserve">: </w:t>
      </w:r>
    </w:p>
    <w:p w14:paraId="7AE24E40" w14:textId="1CCFE715" w:rsidR="00C658EA" w:rsidRPr="00865BCD" w:rsidRDefault="00B57194" w:rsidP="00C658EA">
      <w:pPr>
        <w:spacing w:line="240" w:lineRule="auto"/>
        <w:rPr>
          <w:rFonts w:cstheme="minorHAnsi"/>
          <w:bCs/>
          <w:lang w:val="fr-CA"/>
        </w:rPr>
      </w:pPr>
      <w:r w:rsidRPr="00865BCD">
        <w:rPr>
          <w:rFonts w:cstheme="minorHAnsi"/>
          <w:bCs/>
          <w:lang w:val="fr-CA"/>
        </w:rPr>
        <w:t>Question #7:</w:t>
      </w:r>
      <w:r w:rsidR="006471E2" w:rsidRPr="00865BCD">
        <w:rPr>
          <w:rFonts w:cstheme="minorHAnsi"/>
          <w:lang w:val="fr-CA"/>
        </w:rPr>
        <w:t xml:space="preserve"> </w:t>
      </w:r>
    </w:p>
    <w:p w14:paraId="304EBDB6" w14:textId="77777777" w:rsidR="00B57194" w:rsidRPr="00865BCD" w:rsidRDefault="00B57194" w:rsidP="00C658EA">
      <w:pPr>
        <w:pBdr>
          <w:bottom w:val="single" w:sz="12" w:space="1" w:color="auto"/>
        </w:pBdr>
        <w:rPr>
          <w:rFonts w:cstheme="minorHAnsi"/>
          <w:lang w:val="fr-CA"/>
        </w:rPr>
      </w:pPr>
    </w:p>
    <w:p w14:paraId="56E0E7AF" w14:textId="689ED498" w:rsidR="00C658EA" w:rsidRPr="00865BCD" w:rsidRDefault="00C658EA" w:rsidP="00C658EA">
      <w:pPr>
        <w:pBdr>
          <w:bottom w:val="single" w:sz="12" w:space="1" w:color="auto"/>
        </w:pBdr>
        <w:rPr>
          <w:rFonts w:cstheme="minorHAnsi"/>
          <w:bCs/>
          <w:lang w:val="fr-CA"/>
        </w:rPr>
      </w:pPr>
      <w:proofErr w:type="spellStart"/>
      <w:r w:rsidRPr="00865BCD">
        <w:rPr>
          <w:rFonts w:cstheme="minorHAnsi"/>
          <w:lang w:val="fr-CA"/>
        </w:rPr>
        <w:t>Response</w:t>
      </w:r>
      <w:proofErr w:type="spellEnd"/>
      <w:r w:rsidRPr="00865BCD">
        <w:rPr>
          <w:rFonts w:cstheme="minorHAnsi"/>
          <w:bCs/>
          <w:lang w:val="fr-CA"/>
        </w:rPr>
        <w:t xml:space="preserve">:  </w:t>
      </w:r>
    </w:p>
    <w:p w14:paraId="0D24F6ED" w14:textId="6EE0C680" w:rsidR="00C658EA" w:rsidRPr="00865BCD" w:rsidRDefault="00C658EA" w:rsidP="00E76C93">
      <w:pPr>
        <w:pStyle w:val="BListLevel1"/>
        <w:numPr>
          <w:ilvl w:val="0"/>
          <w:numId w:val="0"/>
        </w:numPr>
        <w:spacing w:after="0" w:line="240" w:lineRule="auto"/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</w:pPr>
      <w:r w:rsidRPr="00865BCD"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  <w:t xml:space="preserve">Question #8: </w:t>
      </w:r>
    </w:p>
    <w:p w14:paraId="5E21871C" w14:textId="77777777" w:rsidR="00C658EA" w:rsidRPr="00865BCD" w:rsidRDefault="00C658EA" w:rsidP="00C658EA">
      <w:pPr>
        <w:pStyle w:val="BListLevel1"/>
        <w:numPr>
          <w:ilvl w:val="0"/>
          <w:numId w:val="0"/>
        </w:numPr>
        <w:spacing w:after="0" w:line="240" w:lineRule="auto"/>
        <w:ind w:left="720"/>
        <w:rPr>
          <w:rFonts w:asciiTheme="minorHAnsi" w:eastAsiaTheme="minorHAnsi" w:hAnsiTheme="minorHAnsi" w:cstheme="minorHAnsi"/>
          <w:bCs/>
          <w:color w:val="auto"/>
          <w:kern w:val="0"/>
          <w:sz w:val="22"/>
          <w:lang w:val="fr-CA"/>
        </w:rPr>
      </w:pPr>
    </w:p>
    <w:p w14:paraId="47493309" w14:textId="6CAF3C0F" w:rsidR="00C658EA" w:rsidRPr="00865BCD" w:rsidRDefault="00C658EA" w:rsidP="00C658EA">
      <w:pPr>
        <w:pBdr>
          <w:bottom w:val="single" w:sz="12" w:space="1" w:color="auto"/>
        </w:pBdr>
        <w:spacing w:line="240" w:lineRule="auto"/>
        <w:contextualSpacing/>
        <w:rPr>
          <w:rFonts w:cstheme="minorHAnsi"/>
          <w:bCs/>
          <w:color w:val="FF0000"/>
          <w:lang w:val="fr-CA"/>
        </w:rPr>
      </w:pPr>
      <w:proofErr w:type="spellStart"/>
      <w:r w:rsidRPr="00865BCD">
        <w:rPr>
          <w:rFonts w:cstheme="minorHAnsi"/>
          <w:bCs/>
          <w:lang w:val="fr-CA"/>
        </w:rPr>
        <w:t>Response</w:t>
      </w:r>
      <w:proofErr w:type="spellEnd"/>
      <w:r w:rsidRPr="00865BCD">
        <w:rPr>
          <w:rFonts w:cstheme="minorHAnsi"/>
          <w:bCs/>
          <w:lang w:val="fr-CA"/>
        </w:rPr>
        <w:t xml:space="preserve">: </w:t>
      </w:r>
    </w:p>
    <w:p w14:paraId="5E37AF64" w14:textId="402C0D58" w:rsidR="00C658EA" w:rsidRPr="006471E2" w:rsidRDefault="00C658EA" w:rsidP="00E76C93">
      <w:pPr>
        <w:rPr>
          <w:rFonts w:cstheme="minorHAnsi"/>
        </w:rPr>
      </w:pPr>
      <w:r w:rsidRPr="006471E2">
        <w:rPr>
          <w:rFonts w:cstheme="minorHAnsi"/>
        </w:rPr>
        <w:t xml:space="preserve">Question #9: </w:t>
      </w:r>
    </w:p>
    <w:p w14:paraId="19508857" w14:textId="77777777" w:rsidR="00C658EA" w:rsidRPr="006471E2" w:rsidRDefault="00C658EA" w:rsidP="00C658EA">
      <w:pPr>
        <w:rPr>
          <w:rFonts w:cstheme="minorHAnsi"/>
        </w:rPr>
      </w:pPr>
    </w:p>
    <w:p w14:paraId="141CF128" w14:textId="351A3F9B" w:rsidR="00C658EA" w:rsidRPr="00E76C93" w:rsidRDefault="00C658EA" w:rsidP="00B57194">
      <w:pPr>
        <w:pBdr>
          <w:bottom w:val="single" w:sz="12" w:space="1" w:color="auto"/>
        </w:pBdr>
        <w:rPr>
          <w:rFonts w:ascii="Arial" w:hAnsi="Arial" w:cs="Arial"/>
          <w:bCs/>
        </w:rPr>
      </w:pPr>
      <w:r w:rsidRPr="006471E2">
        <w:rPr>
          <w:rFonts w:cstheme="minorHAnsi"/>
        </w:rPr>
        <w:t>Response</w:t>
      </w:r>
      <w:r>
        <w:rPr>
          <w:rFonts w:ascii="Arial" w:hAnsi="Arial" w:cs="Arial"/>
        </w:rPr>
        <w:t xml:space="preserve">: </w:t>
      </w:r>
    </w:p>
    <w:p w14:paraId="355C35CB" w14:textId="4B06E16B" w:rsidR="00C658EA" w:rsidRPr="00956A65" w:rsidRDefault="00B57194" w:rsidP="00C658EA">
      <w:pPr>
        <w:spacing w:line="240" w:lineRule="auto"/>
        <w:rPr>
          <w:rFonts w:ascii="Arial" w:hAnsi="Arial" w:cs="Arial"/>
          <w:bCs/>
        </w:rPr>
      </w:pPr>
      <w:r w:rsidRPr="00B57194">
        <w:rPr>
          <w:rFonts w:ascii="Arial" w:hAnsi="Arial" w:cs="Arial"/>
          <w:bCs/>
        </w:rPr>
        <w:t>Question #10:</w:t>
      </w:r>
    </w:p>
    <w:p w14:paraId="340065B7" w14:textId="77777777" w:rsidR="00B57194" w:rsidRDefault="00B57194" w:rsidP="00C658EA">
      <w:pPr>
        <w:pBdr>
          <w:bottom w:val="single" w:sz="12" w:space="1" w:color="auto"/>
        </w:pBdr>
        <w:rPr>
          <w:rFonts w:ascii="Arial" w:hAnsi="Arial" w:cs="Arial"/>
        </w:rPr>
      </w:pPr>
    </w:p>
    <w:p w14:paraId="2D88714F" w14:textId="7E44E489" w:rsidR="00C658EA" w:rsidRPr="007E3D41" w:rsidRDefault="00C658EA" w:rsidP="00C658EA">
      <w:pPr>
        <w:pBdr>
          <w:bottom w:val="single" w:sz="12" w:space="1" w:color="auto"/>
        </w:pBdr>
        <w:rPr>
          <w:rFonts w:ascii="Arial" w:hAnsi="Arial" w:cs="Arial"/>
          <w:bCs/>
        </w:rPr>
      </w:pPr>
      <w:r w:rsidRPr="00E26FAD">
        <w:rPr>
          <w:rFonts w:ascii="Arial" w:hAnsi="Arial" w:cs="Arial"/>
        </w:rPr>
        <w:t>Response</w:t>
      </w:r>
      <w:r w:rsidRPr="00956A65">
        <w:rPr>
          <w:rFonts w:ascii="Arial" w:hAnsi="Arial" w:cs="Arial"/>
          <w:bCs/>
        </w:rPr>
        <w:t xml:space="preserve">: </w:t>
      </w:r>
      <w:r>
        <w:rPr>
          <w:rFonts w:ascii="Arial" w:hAnsi="Arial" w:cs="Arial"/>
          <w:bCs/>
        </w:rPr>
        <w:t xml:space="preserve"> </w:t>
      </w:r>
    </w:p>
    <w:p w14:paraId="3CBA6A3F" w14:textId="19B8EF9B" w:rsidR="00C658EA" w:rsidRDefault="00C658EA" w:rsidP="00CD3D72">
      <w:pPr>
        <w:rPr>
          <w:rFonts w:ascii="Arial" w:hAnsi="Arial" w:cs="Arial"/>
        </w:rPr>
      </w:pPr>
    </w:p>
    <w:sectPr w:rsidR="00C658EA" w:rsidSect="00FD0C1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F4D77" w14:textId="77777777" w:rsidR="00171D75" w:rsidRDefault="00171D75" w:rsidP="00C97360">
      <w:pPr>
        <w:spacing w:line="240" w:lineRule="auto"/>
      </w:pPr>
      <w:r>
        <w:separator/>
      </w:r>
    </w:p>
  </w:endnote>
  <w:endnote w:type="continuationSeparator" w:id="0">
    <w:p w14:paraId="3458065A" w14:textId="77777777" w:rsidR="00171D75" w:rsidRDefault="00171D75" w:rsidP="00C97360">
      <w:pPr>
        <w:spacing w:line="240" w:lineRule="auto"/>
      </w:pPr>
      <w:r>
        <w:continuationSeparator/>
      </w:r>
    </w:p>
  </w:endnote>
  <w:endnote w:type="continuationNotice" w:id="1">
    <w:p w14:paraId="6B35369F" w14:textId="77777777" w:rsidR="00171D75" w:rsidRDefault="00171D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20EA3" w14:textId="77777777" w:rsidR="00171D75" w:rsidRDefault="00171D75" w:rsidP="00C97360">
      <w:pPr>
        <w:spacing w:line="240" w:lineRule="auto"/>
      </w:pPr>
      <w:r>
        <w:separator/>
      </w:r>
    </w:p>
  </w:footnote>
  <w:footnote w:type="continuationSeparator" w:id="0">
    <w:p w14:paraId="61E15570" w14:textId="77777777" w:rsidR="00171D75" w:rsidRDefault="00171D75" w:rsidP="00C97360">
      <w:pPr>
        <w:spacing w:line="240" w:lineRule="auto"/>
      </w:pPr>
      <w:r>
        <w:continuationSeparator/>
      </w:r>
    </w:p>
  </w:footnote>
  <w:footnote w:type="continuationNotice" w:id="1">
    <w:p w14:paraId="7DD6CA1B" w14:textId="77777777" w:rsidR="00171D75" w:rsidRDefault="00171D7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8B434" w14:textId="2C95CD32" w:rsidR="002202B5" w:rsidRPr="002202B5" w:rsidRDefault="002202B5" w:rsidP="002202B5">
    <w:pPr>
      <w:pStyle w:val="Header"/>
      <w:jc w:val="right"/>
      <w:rPr>
        <w:rStyle w:val="BookTitle"/>
        <w:sz w:val="36"/>
        <w:szCs w:val="36"/>
      </w:rPr>
    </w:pPr>
    <w:r w:rsidRPr="002202B5">
      <w:rPr>
        <w:rStyle w:val="BookTitle"/>
        <w:sz w:val="36"/>
        <w:szCs w:val="36"/>
      </w:rPr>
      <w:t>Attach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168FC"/>
    <w:multiLevelType w:val="hybridMultilevel"/>
    <w:tmpl w:val="3EB404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8857F4"/>
    <w:multiLevelType w:val="hybridMultilevel"/>
    <w:tmpl w:val="74A0B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174ECCA">
      <w:start w:val="6"/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A6E1D"/>
    <w:multiLevelType w:val="hybridMultilevel"/>
    <w:tmpl w:val="36A0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7726F"/>
    <w:multiLevelType w:val="hybridMultilevel"/>
    <w:tmpl w:val="D8326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C33CD"/>
    <w:multiLevelType w:val="hybridMultilevel"/>
    <w:tmpl w:val="612E79C0"/>
    <w:lvl w:ilvl="0" w:tplc="1E4C9244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E9568D"/>
    <w:multiLevelType w:val="hybridMultilevel"/>
    <w:tmpl w:val="42B80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665EC5"/>
    <w:multiLevelType w:val="hybridMultilevel"/>
    <w:tmpl w:val="DF902DE2"/>
    <w:lvl w:ilvl="0" w:tplc="12C693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792198"/>
    <w:multiLevelType w:val="hybridMultilevel"/>
    <w:tmpl w:val="82A0CD1E"/>
    <w:lvl w:ilvl="0" w:tplc="3E9C36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353AC"/>
    <w:multiLevelType w:val="hybridMultilevel"/>
    <w:tmpl w:val="6CB255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6F21DF"/>
    <w:multiLevelType w:val="hybridMultilevel"/>
    <w:tmpl w:val="2A1CEAD6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0" w15:restartNumberingAfterBreak="0">
    <w:nsid w:val="4FBA4749"/>
    <w:multiLevelType w:val="multilevel"/>
    <w:tmpl w:val="EB92CF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12B37BD"/>
    <w:multiLevelType w:val="hybridMultilevel"/>
    <w:tmpl w:val="1CE4A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FE32BE"/>
    <w:multiLevelType w:val="hybridMultilevel"/>
    <w:tmpl w:val="8DF44ED2"/>
    <w:lvl w:ilvl="0" w:tplc="F78C5A2C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 w15:restartNumberingAfterBreak="0">
    <w:nsid w:val="666D3ABA"/>
    <w:multiLevelType w:val="hybridMultilevel"/>
    <w:tmpl w:val="D0E801A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6A9E71A5"/>
    <w:multiLevelType w:val="multilevel"/>
    <w:tmpl w:val="0A665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551228"/>
    <w:multiLevelType w:val="hybridMultilevel"/>
    <w:tmpl w:val="30860274"/>
    <w:lvl w:ilvl="0" w:tplc="9CD07964">
      <w:start w:val="1"/>
      <w:numFmt w:val="lowerLetter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210"/>
        </w:tabs>
        <w:ind w:left="210" w:hanging="360"/>
      </w:pPr>
    </w:lvl>
    <w:lvl w:ilvl="2" w:tplc="0409001B">
      <w:start w:val="1"/>
      <w:numFmt w:val="decimal"/>
      <w:lvlText w:val="%3."/>
      <w:lvlJc w:val="left"/>
      <w:pPr>
        <w:tabs>
          <w:tab w:val="num" w:pos="930"/>
        </w:tabs>
        <w:ind w:left="930" w:hanging="360"/>
      </w:pPr>
    </w:lvl>
    <w:lvl w:ilvl="3" w:tplc="0409000F">
      <w:start w:val="1"/>
      <w:numFmt w:val="decimal"/>
      <w:lvlText w:val="%4."/>
      <w:lvlJc w:val="left"/>
      <w:pPr>
        <w:tabs>
          <w:tab w:val="num" w:pos="1650"/>
        </w:tabs>
        <w:ind w:left="1650" w:hanging="360"/>
      </w:pPr>
    </w:lvl>
    <w:lvl w:ilvl="4" w:tplc="04090019">
      <w:start w:val="1"/>
      <w:numFmt w:val="decimal"/>
      <w:lvlText w:val="%5."/>
      <w:lvlJc w:val="left"/>
      <w:pPr>
        <w:tabs>
          <w:tab w:val="num" w:pos="2370"/>
        </w:tabs>
        <w:ind w:left="237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090"/>
        </w:tabs>
        <w:ind w:left="3090" w:hanging="360"/>
      </w:pPr>
    </w:lvl>
    <w:lvl w:ilvl="6" w:tplc="0409000F">
      <w:start w:val="1"/>
      <w:numFmt w:val="decimal"/>
      <w:lvlText w:val="%7."/>
      <w:lvlJc w:val="left"/>
      <w:pPr>
        <w:tabs>
          <w:tab w:val="num" w:pos="3810"/>
        </w:tabs>
        <w:ind w:left="3810" w:hanging="360"/>
      </w:pPr>
    </w:lvl>
    <w:lvl w:ilvl="7" w:tplc="04090019">
      <w:start w:val="1"/>
      <w:numFmt w:val="decimal"/>
      <w:lvlText w:val="%8."/>
      <w:lvlJc w:val="left"/>
      <w:pPr>
        <w:tabs>
          <w:tab w:val="num" w:pos="4530"/>
        </w:tabs>
        <w:ind w:left="4530" w:hanging="360"/>
      </w:pPr>
    </w:lvl>
    <w:lvl w:ilvl="8" w:tplc="0409001B">
      <w:start w:val="1"/>
      <w:numFmt w:val="decimal"/>
      <w:lvlText w:val="%9."/>
      <w:lvlJc w:val="left"/>
      <w:pPr>
        <w:tabs>
          <w:tab w:val="num" w:pos="5250"/>
        </w:tabs>
        <w:ind w:left="5250" w:hanging="360"/>
      </w:pPr>
    </w:lvl>
  </w:abstractNum>
  <w:abstractNum w:abstractNumId="16" w15:restartNumberingAfterBreak="0">
    <w:nsid w:val="74367EED"/>
    <w:multiLevelType w:val="hybridMultilevel"/>
    <w:tmpl w:val="221CF4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06117B"/>
    <w:multiLevelType w:val="hybridMultilevel"/>
    <w:tmpl w:val="7C0EB6C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792719A1"/>
    <w:multiLevelType w:val="multilevel"/>
    <w:tmpl w:val="A2EEF0A6"/>
    <w:lvl w:ilvl="0">
      <w:start w:val="1"/>
      <w:numFmt w:val="decimal"/>
      <w:pStyle w:val="BListLevel1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A9915A6"/>
    <w:multiLevelType w:val="hybridMultilevel"/>
    <w:tmpl w:val="3B2464B0"/>
    <w:lvl w:ilvl="0" w:tplc="D58ABB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F3D20F5"/>
    <w:multiLevelType w:val="hybridMultilevel"/>
    <w:tmpl w:val="0E785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B4330"/>
    <w:multiLevelType w:val="hybridMultilevel"/>
    <w:tmpl w:val="7D967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007529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232122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6062332">
    <w:abstractNumId w:val="17"/>
  </w:num>
  <w:num w:numId="4" w16cid:durableId="466976059">
    <w:abstractNumId w:val="5"/>
  </w:num>
  <w:num w:numId="5" w16cid:durableId="943541424">
    <w:abstractNumId w:val="9"/>
  </w:num>
  <w:num w:numId="6" w16cid:durableId="7527069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381375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66448806">
    <w:abstractNumId w:val="0"/>
  </w:num>
  <w:num w:numId="9" w16cid:durableId="189610551">
    <w:abstractNumId w:val="2"/>
  </w:num>
  <w:num w:numId="10" w16cid:durableId="268970892">
    <w:abstractNumId w:val="6"/>
  </w:num>
  <w:num w:numId="11" w16cid:durableId="577709222">
    <w:abstractNumId w:val="4"/>
  </w:num>
  <w:num w:numId="12" w16cid:durableId="878469101">
    <w:abstractNumId w:val="3"/>
  </w:num>
  <w:num w:numId="13" w16cid:durableId="970751030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36078140">
    <w:abstractNumId w:val="12"/>
  </w:num>
  <w:num w:numId="15" w16cid:durableId="1994482773">
    <w:abstractNumId w:val="14"/>
  </w:num>
  <w:num w:numId="16" w16cid:durableId="419327259">
    <w:abstractNumId w:val="18"/>
  </w:num>
  <w:num w:numId="17" w16cid:durableId="391584100">
    <w:abstractNumId w:val="10"/>
  </w:num>
  <w:num w:numId="18" w16cid:durableId="118645889">
    <w:abstractNumId w:val="21"/>
  </w:num>
  <w:num w:numId="19" w16cid:durableId="1779526946">
    <w:abstractNumId w:val="20"/>
  </w:num>
  <w:num w:numId="20" w16cid:durableId="1767001277">
    <w:abstractNumId w:val="1"/>
  </w:num>
  <w:num w:numId="21" w16cid:durableId="676856352">
    <w:abstractNumId w:val="7"/>
  </w:num>
  <w:num w:numId="22" w16cid:durableId="1411805775">
    <w:abstractNumId w:val="19"/>
  </w:num>
  <w:num w:numId="23" w16cid:durableId="219101672">
    <w:abstractNumId w:val="8"/>
  </w:num>
  <w:num w:numId="24" w16cid:durableId="1920747143">
    <w:abstractNumId w:val="11"/>
  </w:num>
  <w:num w:numId="25" w16cid:durableId="10381630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TA1NbIwMbY0NjNQ0lEKTi0uzszPAykwqgUAbDMSwywAAAA="/>
  </w:docVars>
  <w:rsids>
    <w:rsidRoot w:val="00A641B0"/>
    <w:rsid w:val="000000D1"/>
    <w:rsid w:val="00002014"/>
    <w:rsid w:val="000029A8"/>
    <w:rsid w:val="00004F7E"/>
    <w:rsid w:val="00005D44"/>
    <w:rsid w:val="00007332"/>
    <w:rsid w:val="00011761"/>
    <w:rsid w:val="00015559"/>
    <w:rsid w:val="000157C7"/>
    <w:rsid w:val="00040D19"/>
    <w:rsid w:val="00042336"/>
    <w:rsid w:val="00044068"/>
    <w:rsid w:val="00044F62"/>
    <w:rsid w:val="00046D59"/>
    <w:rsid w:val="0004768B"/>
    <w:rsid w:val="00053D0A"/>
    <w:rsid w:val="00054CA5"/>
    <w:rsid w:val="00055411"/>
    <w:rsid w:val="00056C16"/>
    <w:rsid w:val="000576A1"/>
    <w:rsid w:val="00060220"/>
    <w:rsid w:val="00067248"/>
    <w:rsid w:val="00070A0C"/>
    <w:rsid w:val="00085679"/>
    <w:rsid w:val="000864ED"/>
    <w:rsid w:val="00086D69"/>
    <w:rsid w:val="00090EA6"/>
    <w:rsid w:val="00093A0B"/>
    <w:rsid w:val="00096E16"/>
    <w:rsid w:val="000B0C42"/>
    <w:rsid w:val="000B0E6F"/>
    <w:rsid w:val="000B2FEE"/>
    <w:rsid w:val="000B4BA5"/>
    <w:rsid w:val="000B52F1"/>
    <w:rsid w:val="000B5EBC"/>
    <w:rsid w:val="000C352C"/>
    <w:rsid w:val="000C4DB7"/>
    <w:rsid w:val="000C75A1"/>
    <w:rsid w:val="000C7B7A"/>
    <w:rsid w:val="000D0AD1"/>
    <w:rsid w:val="000D4A78"/>
    <w:rsid w:val="000D5B4A"/>
    <w:rsid w:val="000D7178"/>
    <w:rsid w:val="000E05B0"/>
    <w:rsid w:val="000E3C2E"/>
    <w:rsid w:val="000E53F2"/>
    <w:rsid w:val="000E5970"/>
    <w:rsid w:val="00102E4D"/>
    <w:rsid w:val="001050CE"/>
    <w:rsid w:val="001109A4"/>
    <w:rsid w:val="00112BF2"/>
    <w:rsid w:val="00113E14"/>
    <w:rsid w:val="00115BA6"/>
    <w:rsid w:val="00121C48"/>
    <w:rsid w:val="00123410"/>
    <w:rsid w:val="00125580"/>
    <w:rsid w:val="001320F2"/>
    <w:rsid w:val="00134386"/>
    <w:rsid w:val="0013535B"/>
    <w:rsid w:val="001372AE"/>
    <w:rsid w:val="001405EA"/>
    <w:rsid w:val="001410EF"/>
    <w:rsid w:val="00141DCE"/>
    <w:rsid w:val="00142FAE"/>
    <w:rsid w:val="00145098"/>
    <w:rsid w:val="001452BF"/>
    <w:rsid w:val="00146AD6"/>
    <w:rsid w:val="00147F87"/>
    <w:rsid w:val="00150832"/>
    <w:rsid w:val="0016156A"/>
    <w:rsid w:val="00162255"/>
    <w:rsid w:val="0016377A"/>
    <w:rsid w:val="0016750F"/>
    <w:rsid w:val="00171D75"/>
    <w:rsid w:val="00181C41"/>
    <w:rsid w:val="00182949"/>
    <w:rsid w:val="001937E3"/>
    <w:rsid w:val="001978F1"/>
    <w:rsid w:val="00197BD0"/>
    <w:rsid w:val="001A0AE5"/>
    <w:rsid w:val="001A3214"/>
    <w:rsid w:val="001B2855"/>
    <w:rsid w:val="001B30EF"/>
    <w:rsid w:val="001B5320"/>
    <w:rsid w:val="001C2997"/>
    <w:rsid w:val="001C445F"/>
    <w:rsid w:val="001D0E23"/>
    <w:rsid w:val="001D1094"/>
    <w:rsid w:val="001D46D6"/>
    <w:rsid w:val="001D6674"/>
    <w:rsid w:val="001D6F58"/>
    <w:rsid w:val="001D7B73"/>
    <w:rsid w:val="001E4961"/>
    <w:rsid w:val="001E6788"/>
    <w:rsid w:val="001F6A43"/>
    <w:rsid w:val="001F741F"/>
    <w:rsid w:val="001F767A"/>
    <w:rsid w:val="0020251D"/>
    <w:rsid w:val="002028F3"/>
    <w:rsid w:val="0020509C"/>
    <w:rsid w:val="00205E95"/>
    <w:rsid w:val="0020710F"/>
    <w:rsid w:val="0020724F"/>
    <w:rsid w:val="00212A27"/>
    <w:rsid w:val="00212EE4"/>
    <w:rsid w:val="00214A54"/>
    <w:rsid w:val="00214A9A"/>
    <w:rsid w:val="002202B5"/>
    <w:rsid w:val="00222AC1"/>
    <w:rsid w:val="002254F3"/>
    <w:rsid w:val="00227882"/>
    <w:rsid w:val="00232495"/>
    <w:rsid w:val="00234A58"/>
    <w:rsid w:val="00234B4F"/>
    <w:rsid w:val="00234C9E"/>
    <w:rsid w:val="002369E1"/>
    <w:rsid w:val="00237923"/>
    <w:rsid w:val="00243940"/>
    <w:rsid w:val="0025027E"/>
    <w:rsid w:val="0025166C"/>
    <w:rsid w:val="00251E6B"/>
    <w:rsid w:val="002532AB"/>
    <w:rsid w:val="002546A2"/>
    <w:rsid w:val="00262AC8"/>
    <w:rsid w:val="00264BC2"/>
    <w:rsid w:val="00270395"/>
    <w:rsid w:val="0027061E"/>
    <w:rsid w:val="00274B3B"/>
    <w:rsid w:val="00277507"/>
    <w:rsid w:val="00277A14"/>
    <w:rsid w:val="002828B3"/>
    <w:rsid w:val="00283B9E"/>
    <w:rsid w:val="00284565"/>
    <w:rsid w:val="00284C2A"/>
    <w:rsid w:val="00285582"/>
    <w:rsid w:val="00291689"/>
    <w:rsid w:val="0029168A"/>
    <w:rsid w:val="00296DDE"/>
    <w:rsid w:val="00297E94"/>
    <w:rsid w:val="002A2B29"/>
    <w:rsid w:val="002A5278"/>
    <w:rsid w:val="002A5EC9"/>
    <w:rsid w:val="002A6040"/>
    <w:rsid w:val="002B1111"/>
    <w:rsid w:val="002B24A0"/>
    <w:rsid w:val="002B64CC"/>
    <w:rsid w:val="002B6CC0"/>
    <w:rsid w:val="002C022F"/>
    <w:rsid w:val="002C1AB7"/>
    <w:rsid w:val="002C27CD"/>
    <w:rsid w:val="002C33F8"/>
    <w:rsid w:val="002C4001"/>
    <w:rsid w:val="002C460D"/>
    <w:rsid w:val="002C5798"/>
    <w:rsid w:val="002C6C79"/>
    <w:rsid w:val="002C72AD"/>
    <w:rsid w:val="002D1C95"/>
    <w:rsid w:val="002D642D"/>
    <w:rsid w:val="002D7BBC"/>
    <w:rsid w:val="002E3A05"/>
    <w:rsid w:val="002E5151"/>
    <w:rsid w:val="002E75CB"/>
    <w:rsid w:val="002F32A2"/>
    <w:rsid w:val="002F3B61"/>
    <w:rsid w:val="002F3CEB"/>
    <w:rsid w:val="002F481D"/>
    <w:rsid w:val="002F6AA7"/>
    <w:rsid w:val="00300B77"/>
    <w:rsid w:val="003033BF"/>
    <w:rsid w:val="00305012"/>
    <w:rsid w:val="00305DC2"/>
    <w:rsid w:val="00314590"/>
    <w:rsid w:val="00315E24"/>
    <w:rsid w:val="00320E40"/>
    <w:rsid w:val="0032433B"/>
    <w:rsid w:val="00331B6B"/>
    <w:rsid w:val="00335CA0"/>
    <w:rsid w:val="00335DD3"/>
    <w:rsid w:val="00337526"/>
    <w:rsid w:val="00341919"/>
    <w:rsid w:val="00341E60"/>
    <w:rsid w:val="003466BE"/>
    <w:rsid w:val="003474AF"/>
    <w:rsid w:val="0035163E"/>
    <w:rsid w:val="00352B77"/>
    <w:rsid w:val="00355083"/>
    <w:rsid w:val="00355615"/>
    <w:rsid w:val="00357C91"/>
    <w:rsid w:val="00361CC2"/>
    <w:rsid w:val="00361CC3"/>
    <w:rsid w:val="00362775"/>
    <w:rsid w:val="003638EA"/>
    <w:rsid w:val="003643C5"/>
    <w:rsid w:val="00370C6D"/>
    <w:rsid w:val="00371010"/>
    <w:rsid w:val="00376702"/>
    <w:rsid w:val="003773A6"/>
    <w:rsid w:val="0038022E"/>
    <w:rsid w:val="00381762"/>
    <w:rsid w:val="00383BBD"/>
    <w:rsid w:val="003925EF"/>
    <w:rsid w:val="00395139"/>
    <w:rsid w:val="003A0734"/>
    <w:rsid w:val="003A1652"/>
    <w:rsid w:val="003A2A17"/>
    <w:rsid w:val="003A356A"/>
    <w:rsid w:val="003B0D4A"/>
    <w:rsid w:val="003B46C1"/>
    <w:rsid w:val="003B5E3D"/>
    <w:rsid w:val="003C2DA4"/>
    <w:rsid w:val="003C3965"/>
    <w:rsid w:val="003C4245"/>
    <w:rsid w:val="003C505C"/>
    <w:rsid w:val="003C5E0B"/>
    <w:rsid w:val="003D0982"/>
    <w:rsid w:val="003D44FC"/>
    <w:rsid w:val="003D6632"/>
    <w:rsid w:val="003E16D0"/>
    <w:rsid w:val="003E348F"/>
    <w:rsid w:val="003E62F4"/>
    <w:rsid w:val="003E642C"/>
    <w:rsid w:val="003F18D9"/>
    <w:rsid w:val="003F2BFA"/>
    <w:rsid w:val="003F48A6"/>
    <w:rsid w:val="003F5DB7"/>
    <w:rsid w:val="003F6988"/>
    <w:rsid w:val="00401136"/>
    <w:rsid w:val="00404873"/>
    <w:rsid w:val="004049AE"/>
    <w:rsid w:val="00416ACA"/>
    <w:rsid w:val="0042095C"/>
    <w:rsid w:val="00422892"/>
    <w:rsid w:val="00431095"/>
    <w:rsid w:val="004311FA"/>
    <w:rsid w:val="0043211C"/>
    <w:rsid w:val="00432DD3"/>
    <w:rsid w:val="00436E24"/>
    <w:rsid w:val="004424AC"/>
    <w:rsid w:val="004522CB"/>
    <w:rsid w:val="00452846"/>
    <w:rsid w:val="004554C1"/>
    <w:rsid w:val="004566A2"/>
    <w:rsid w:val="004574FB"/>
    <w:rsid w:val="00466325"/>
    <w:rsid w:val="0046647C"/>
    <w:rsid w:val="00470AF1"/>
    <w:rsid w:val="004772ED"/>
    <w:rsid w:val="004778EF"/>
    <w:rsid w:val="00480989"/>
    <w:rsid w:val="004809C7"/>
    <w:rsid w:val="00482581"/>
    <w:rsid w:val="00484ED4"/>
    <w:rsid w:val="004867E6"/>
    <w:rsid w:val="004A1B2A"/>
    <w:rsid w:val="004A76F4"/>
    <w:rsid w:val="004B4D0E"/>
    <w:rsid w:val="004C0525"/>
    <w:rsid w:val="004C1F41"/>
    <w:rsid w:val="004C2AAA"/>
    <w:rsid w:val="004D7385"/>
    <w:rsid w:val="004D7A95"/>
    <w:rsid w:val="004E0468"/>
    <w:rsid w:val="004E6BA2"/>
    <w:rsid w:val="004E6CE4"/>
    <w:rsid w:val="004E6D28"/>
    <w:rsid w:val="004F0CB5"/>
    <w:rsid w:val="004F2672"/>
    <w:rsid w:val="004F2872"/>
    <w:rsid w:val="004F2CF4"/>
    <w:rsid w:val="00500295"/>
    <w:rsid w:val="00511C1E"/>
    <w:rsid w:val="00521D02"/>
    <w:rsid w:val="005227E7"/>
    <w:rsid w:val="005243C5"/>
    <w:rsid w:val="00526AE8"/>
    <w:rsid w:val="00541387"/>
    <w:rsid w:val="00542000"/>
    <w:rsid w:val="00543DC1"/>
    <w:rsid w:val="00550CDD"/>
    <w:rsid w:val="00553FBA"/>
    <w:rsid w:val="00554D77"/>
    <w:rsid w:val="005605F2"/>
    <w:rsid w:val="00561AD6"/>
    <w:rsid w:val="00564FE7"/>
    <w:rsid w:val="00565044"/>
    <w:rsid w:val="00565A04"/>
    <w:rsid w:val="00566A84"/>
    <w:rsid w:val="00567683"/>
    <w:rsid w:val="0057489D"/>
    <w:rsid w:val="00575BA3"/>
    <w:rsid w:val="005764CC"/>
    <w:rsid w:val="0057752E"/>
    <w:rsid w:val="00581E44"/>
    <w:rsid w:val="0058481B"/>
    <w:rsid w:val="00586175"/>
    <w:rsid w:val="00587EDB"/>
    <w:rsid w:val="005902E5"/>
    <w:rsid w:val="00595502"/>
    <w:rsid w:val="005A1116"/>
    <w:rsid w:val="005A13D3"/>
    <w:rsid w:val="005A1D0D"/>
    <w:rsid w:val="005A223B"/>
    <w:rsid w:val="005A3EA1"/>
    <w:rsid w:val="005A5B9D"/>
    <w:rsid w:val="005A79EB"/>
    <w:rsid w:val="005B1EE0"/>
    <w:rsid w:val="005B47AD"/>
    <w:rsid w:val="005B7536"/>
    <w:rsid w:val="005B78E2"/>
    <w:rsid w:val="005C017B"/>
    <w:rsid w:val="005C0F10"/>
    <w:rsid w:val="005C451F"/>
    <w:rsid w:val="005C7E4A"/>
    <w:rsid w:val="005D2B84"/>
    <w:rsid w:val="005D6A75"/>
    <w:rsid w:val="005D7D06"/>
    <w:rsid w:val="005E2E6F"/>
    <w:rsid w:val="005E6CD6"/>
    <w:rsid w:val="005F0F84"/>
    <w:rsid w:val="005F2E88"/>
    <w:rsid w:val="005F356E"/>
    <w:rsid w:val="005F616B"/>
    <w:rsid w:val="0060143C"/>
    <w:rsid w:val="00610462"/>
    <w:rsid w:val="00611125"/>
    <w:rsid w:val="0061188B"/>
    <w:rsid w:val="00617DF7"/>
    <w:rsid w:val="006200C6"/>
    <w:rsid w:val="00621A77"/>
    <w:rsid w:val="0062349F"/>
    <w:rsid w:val="00623DDA"/>
    <w:rsid w:val="00631CDD"/>
    <w:rsid w:val="0063251A"/>
    <w:rsid w:val="00634017"/>
    <w:rsid w:val="0064654F"/>
    <w:rsid w:val="006471E2"/>
    <w:rsid w:val="00647311"/>
    <w:rsid w:val="00647867"/>
    <w:rsid w:val="006532E1"/>
    <w:rsid w:val="006534F2"/>
    <w:rsid w:val="00666297"/>
    <w:rsid w:val="00667CF5"/>
    <w:rsid w:val="0067063A"/>
    <w:rsid w:val="0067250D"/>
    <w:rsid w:val="00672C15"/>
    <w:rsid w:val="00676DF9"/>
    <w:rsid w:val="006812BA"/>
    <w:rsid w:val="00682CD8"/>
    <w:rsid w:val="006832AF"/>
    <w:rsid w:val="00685665"/>
    <w:rsid w:val="00685F06"/>
    <w:rsid w:val="00687F37"/>
    <w:rsid w:val="0069444C"/>
    <w:rsid w:val="006951E0"/>
    <w:rsid w:val="0069558B"/>
    <w:rsid w:val="006A1B92"/>
    <w:rsid w:val="006A324B"/>
    <w:rsid w:val="006A4E19"/>
    <w:rsid w:val="006A6D95"/>
    <w:rsid w:val="006B1837"/>
    <w:rsid w:val="006B4032"/>
    <w:rsid w:val="006B4CC8"/>
    <w:rsid w:val="006B4EDD"/>
    <w:rsid w:val="006C65D2"/>
    <w:rsid w:val="006D56CE"/>
    <w:rsid w:val="006E18F8"/>
    <w:rsid w:val="006E3822"/>
    <w:rsid w:val="006E659E"/>
    <w:rsid w:val="006F44D1"/>
    <w:rsid w:val="006F477E"/>
    <w:rsid w:val="006F4FAA"/>
    <w:rsid w:val="006F7B08"/>
    <w:rsid w:val="006F7FB7"/>
    <w:rsid w:val="0070020D"/>
    <w:rsid w:val="00700BA4"/>
    <w:rsid w:val="00706D03"/>
    <w:rsid w:val="00706EDB"/>
    <w:rsid w:val="00720983"/>
    <w:rsid w:val="00726633"/>
    <w:rsid w:val="0073783C"/>
    <w:rsid w:val="00740A41"/>
    <w:rsid w:val="00741D70"/>
    <w:rsid w:val="00745934"/>
    <w:rsid w:val="007469BC"/>
    <w:rsid w:val="00747E94"/>
    <w:rsid w:val="00750F6F"/>
    <w:rsid w:val="007515EB"/>
    <w:rsid w:val="00760950"/>
    <w:rsid w:val="007665E0"/>
    <w:rsid w:val="0076690B"/>
    <w:rsid w:val="0076736D"/>
    <w:rsid w:val="00767C6B"/>
    <w:rsid w:val="00771F33"/>
    <w:rsid w:val="007737D3"/>
    <w:rsid w:val="00783D1C"/>
    <w:rsid w:val="00786A39"/>
    <w:rsid w:val="00794291"/>
    <w:rsid w:val="00794654"/>
    <w:rsid w:val="00795483"/>
    <w:rsid w:val="00796376"/>
    <w:rsid w:val="007A1CB4"/>
    <w:rsid w:val="007A29E9"/>
    <w:rsid w:val="007A673E"/>
    <w:rsid w:val="007B3206"/>
    <w:rsid w:val="007B428C"/>
    <w:rsid w:val="007B6CD5"/>
    <w:rsid w:val="007C03AF"/>
    <w:rsid w:val="007C7681"/>
    <w:rsid w:val="007D45ED"/>
    <w:rsid w:val="007E3D41"/>
    <w:rsid w:val="007F0E3B"/>
    <w:rsid w:val="007F4B3D"/>
    <w:rsid w:val="007F746E"/>
    <w:rsid w:val="008000E4"/>
    <w:rsid w:val="00802493"/>
    <w:rsid w:val="0080671A"/>
    <w:rsid w:val="00806C22"/>
    <w:rsid w:val="00810275"/>
    <w:rsid w:val="008233A3"/>
    <w:rsid w:val="00823ACA"/>
    <w:rsid w:val="00825851"/>
    <w:rsid w:val="0082619E"/>
    <w:rsid w:val="00830972"/>
    <w:rsid w:val="00833C07"/>
    <w:rsid w:val="008346CC"/>
    <w:rsid w:val="0083508B"/>
    <w:rsid w:val="00842886"/>
    <w:rsid w:val="00843EDC"/>
    <w:rsid w:val="008470B1"/>
    <w:rsid w:val="00850891"/>
    <w:rsid w:val="00854CAF"/>
    <w:rsid w:val="00861599"/>
    <w:rsid w:val="00861A8F"/>
    <w:rsid w:val="00865BCD"/>
    <w:rsid w:val="00866F9D"/>
    <w:rsid w:val="0087129D"/>
    <w:rsid w:val="00871FB8"/>
    <w:rsid w:val="00873B8B"/>
    <w:rsid w:val="00874AAB"/>
    <w:rsid w:val="0088003E"/>
    <w:rsid w:val="0088052E"/>
    <w:rsid w:val="00881023"/>
    <w:rsid w:val="00882B4D"/>
    <w:rsid w:val="00883B98"/>
    <w:rsid w:val="0089164D"/>
    <w:rsid w:val="0089402C"/>
    <w:rsid w:val="0089575D"/>
    <w:rsid w:val="0089654E"/>
    <w:rsid w:val="00896795"/>
    <w:rsid w:val="008A078E"/>
    <w:rsid w:val="008A1B97"/>
    <w:rsid w:val="008A4386"/>
    <w:rsid w:val="008A59D9"/>
    <w:rsid w:val="008A65A7"/>
    <w:rsid w:val="008B27E4"/>
    <w:rsid w:val="008B6F57"/>
    <w:rsid w:val="008C0B37"/>
    <w:rsid w:val="008C18FF"/>
    <w:rsid w:val="008C1D9D"/>
    <w:rsid w:val="008C4C83"/>
    <w:rsid w:val="008D5B07"/>
    <w:rsid w:val="008D75D7"/>
    <w:rsid w:val="008E0DE5"/>
    <w:rsid w:val="008E1E14"/>
    <w:rsid w:val="008F0D49"/>
    <w:rsid w:val="008F17A5"/>
    <w:rsid w:val="008F54F2"/>
    <w:rsid w:val="008F6C08"/>
    <w:rsid w:val="00903063"/>
    <w:rsid w:val="00904371"/>
    <w:rsid w:val="00907A11"/>
    <w:rsid w:val="009126AC"/>
    <w:rsid w:val="009127FF"/>
    <w:rsid w:val="00913FDC"/>
    <w:rsid w:val="00915BCB"/>
    <w:rsid w:val="00917385"/>
    <w:rsid w:val="009174C5"/>
    <w:rsid w:val="009174EA"/>
    <w:rsid w:val="00924026"/>
    <w:rsid w:val="00931995"/>
    <w:rsid w:val="009346BC"/>
    <w:rsid w:val="00935AAC"/>
    <w:rsid w:val="00935C2D"/>
    <w:rsid w:val="00941C20"/>
    <w:rsid w:val="00950349"/>
    <w:rsid w:val="00951AB7"/>
    <w:rsid w:val="00951EAD"/>
    <w:rsid w:val="00956A65"/>
    <w:rsid w:val="00957894"/>
    <w:rsid w:val="009604F3"/>
    <w:rsid w:val="00961EA2"/>
    <w:rsid w:val="00965DDD"/>
    <w:rsid w:val="009669AB"/>
    <w:rsid w:val="00967B33"/>
    <w:rsid w:val="009738C8"/>
    <w:rsid w:val="00973C95"/>
    <w:rsid w:val="009809D3"/>
    <w:rsid w:val="009842B9"/>
    <w:rsid w:val="009871F8"/>
    <w:rsid w:val="00993FDB"/>
    <w:rsid w:val="00995884"/>
    <w:rsid w:val="009959DE"/>
    <w:rsid w:val="00996E90"/>
    <w:rsid w:val="00997435"/>
    <w:rsid w:val="009A021F"/>
    <w:rsid w:val="009A1542"/>
    <w:rsid w:val="009A1C2F"/>
    <w:rsid w:val="009A3E23"/>
    <w:rsid w:val="009A5392"/>
    <w:rsid w:val="009A67C9"/>
    <w:rsid w:val="009B0269"/>
    <w:rsid w:val="009B3486"/>
    <w:rsid w:val="009B69F4"/>
    <w:rsid w:val="009B6E61"/>
    <w:rsid w:val="009C2C7D"/>
    <w:rsid w:val="009C3B7C"/>
    <w:rsid w:val="009D0E43"/>
    <w:rsid w:val="009D337A"/>
    <w:rsid w:val="009D44DA"/>
    <w:rsid w:val="009E0740"/>
    <w:rsid w:val="009E1223"/>
    <w:rsid w:val="009F24DD"/>
    <w:rsid w:val="009F2F27"/>
    <w:rsid w:val="009F2FC7"/>
    <w:rsid w:val="009F5D5C"/>
    <w:rsid w:val="00A002F8"/>
    <w:rsid w:val="00A009F9"/>
    <w:rsid w:val="00A01786"/>
    <w:rsid w:val="00A03808"/>
    <w:rsid w:val="00A1378B"/>
    <w:rsid w:val="00A13A6C"/>
    <w:rsid w:val="00A153D0"/>
    <w:rsid w:val="00A16193"/>
    <w:rsid w:val="00A220CF"/>
    <w:rsid w:val="00A27062"/>
    <w:rsid w:val="00A307D3"/>
    <w:rsid w:val="00A308D4"/>
    <w:rsid w:val="00A32F3E"/>
    <w:rsid w:val="00A34116"/>
    <w:rsid w:val="00A40042"/>
    <w:rsid w:val="00A40747"/>
    <w:rsid w:val="00A40BC2"/>
    <w:rsid w:val="00A41D4B"/>
    <w:rsid w:val="00A442BC"/>
    <w:rsid w:val="00A44611"/>
    <w:rsid w:val="00A5036D"/>
    <w:rsid w:val="00A50C61"/>
    <w:rsid w:val="00A51F42"/>
    <w:rsid w:val="00A53FDE"/>
    <w:rsid w:val="00A54180"/>
    <w:rsid w:val="00A60AF8"/>
    <w:rsid w:val="00A61C5E"/>
    <w:rsid w:val="00A627E4"/>
    <w:rsid w:val="00A641B0"/>
    <w:rsid w:val="00A652FB"/>
    <w:rsid w:val="00A70804"/>
    <w:rsid w:val="00A713EE"/>
    <w:rsid w:val="00A81026"/>
    <w:rsid w:val="00A81165"/>
    <w:rsid w:val="00A81B53"/>
    <w:rsid w:val="00A82614"/>
    <w:rsid w:val="00A849DC"/>
    <w:rsid w:val="00A948EE"/>
    <w:rsid w:val="00A968F2"/>
    <w:rsid w:val="00AA1F04"/>
    <w:rsid w:val="00AA3536"/>
    <w:rsid w:val="00AA6D44"/>
    <w:rsid w:val="00AB07B2"/>
    <w:rsid w:val="00AB24ED"/>
    <w:rsid w:val="00AB3EE2"/>
    <w:rsid w:val="00AB750D"/>
    <w:rsid w:val="00AC32A4"/>
    <w:rsid w:val="00AD0CB3"/>
    <w:rsid w:val="00AD686B"/>
    <w:rsid w:val="00AE0431"/>
    <w:rsid w:val="00AE1A62"/>
    <w:rsid w:val="00AE39F5"/>
    <w:rsid w:val="00AE6C44"/>
    <w:rsid w:val="00AF0970"/>
    <w:rsid w:val="00AF6EB2"/>
    <w:rsid w:val="00B06694"/>
    <w:rsid w:val="00B071B2"/>
    <w:rsid w:val="00B1454F"/>
    <w:rsid w:val="00B15051"/>
    <w:rsid w:val="00B20087"/>
    <w:rsid w:val="00B2342E"/>
    <w:rsid w:val="00B24B39"/>
    <w:rsid w:val="00B27E72"/>
    <w:rsid w:val="00B3059C"/>
    <w:rsid w:val="00B31E3F"/>
    <w:rsid w:val="00B3661B"/>
    <w:rsid w:val="00B436ED"/>
    <w:rsid w:val="00B43CD3"/>
    <w:rsid w:val="00B43FFF"/>
    <w:rsid w:val="00B4796A"/>
    <w:rsid w:val="00B511F8"/>
    <w:rsid w:val="00B517FA"/>
    <w:rsid w:val="00B519E3"/>
    <w:rsid w:val="00B52D4C"/>
    <w:rsid w:val="00B52E5B"/>
    <w:rsid w:val="00B5666B"/>
    <w:rsid w:val="00B57194"/>
    <w:rsid w:val="00B604BE"/>
    <w:rsid w:val="00B604FD"/>
    <w:rsid w:val="00B608A3"/>
    <w:rsid w:val="00B60C76"/>
    <w:rsid w:val="00B649E7"/>
    <w:rsid w:val="00B660C6"/>
    <w:rsid w:val="00B71633"/>
    <w:rsid w:val="00B742F4"/>
    <w:rsid w:val="00B74920"/>
    <w:rsid w:val="00B75D9E"/>
    <w:rsid w:val="00B761A9"/>
    <w:rsid w:val="00B82F7B"/>
    <w:rsid w:val="00B84260"/>
    <w:rsid w:val="00B87EF1"/>
    <w:rsid w:val="00B9246A"/>
    <w:rsid w:val="00B95766"/>
    <w:rsid w:val="00B979DD"/>
    <w:rsid w:val="00BA00DB"/>
    <w:rsid w:val="00BA1AA3"/>
    <w:rsid w:val="00BA3230"/>
    <w:rsid w:val="00BA4163"/>
    <w:rsid w:val="00BA52CB"/>
    <w:rsid w:val="00BA5E2F"/>
    <w:rsid w:val="00BA60AC"/>
    <w:rsid w:val="00BA6D94"/>
    <w:rsid w:val="00BB2C77"/>
    <w:rsid w:val="00BC21E4"/>
    <w:rsid w:val="00BC5481"/>
    <w:rsid w:val="00BC7C02"/>
    <w:rsid w:val="00BE163E"/>
    <w:rsid w:val="00BE64B1"/>
    <w:rsid w:val="00BF6E1A"/>
    <w:rsid w:val="00BF7A0C"/>
    <w:rsid w:val="00C02BE2"/>
    <w:rsid w:val="00C067CD"/>
    <w:rsid w:val="00C07213"/>
    <w:rsid w:val="00C12D90"/>
    <w:rsid w:val="00C15D8B"/>
    <w:rsid w:val="00C161C4"/>
    <w:rsid w:val="00C167B8"/>
    <w:rsid w:val="00C217BC"/>
    <w:rsid w:val="00C21BD9"/>
    <w:rsid w:val="00C263CD"/>
    <w:rsid w:val="00C27025"/>
    <w:rsid w:val="00C27537"/>
    <w:rsid w:val="00C52001"/>
    <w:rsid w:val="00C54B34"/>
    <w:rsid w:val="00C56CCF"/>
    <w:rsid w:val="00C6378E"/>
    <w:rsid w:val="00C658EA"/>
    <w:rsid w:val="00C70C16"/>
    <w:rsid w:val="00C76BD5"/>
    <w:rsid w:val="00C77F07"/>
    <w:rsid w:val="00C8631C"/>
    <w:rsid w:val="00C87721"/>
    <w:rsid w:val="00C87AB3"/>
    <w:rsid w:val="00C90A07"/>
    <w:rsid w:val="00C93582"/>
    <w:rsid w:val="00C9376C"/>
    <w:rsid w:val="00C97360"/>
    <w:rsid w:val="00CA1074"/>
    <w:rsid w:val="00CA1B11"/>
    <w:rsid w:val="00CA4DDE"/>
    <w:rsid w:val="00CA6A7F"/>
    <w:rsid w:val="00CB797D"/>
    <w:rsid w:val="00CC1432"/>
    <w:rsid w:val="00CC28D6"/>
    <w:rsid w:val="00CC460F"/>
    <w:rsid w:val="00CC58A5"/>
    <w:rsid w:val="00CC6291"/>
    <w:rsid w:val="00CD044D"/>
    <w:rsid w:val="00CD15FC"/>
    <w:rsid w:val="00CD2DB0"/>
    <w:rsid w:val="00CD3D72"/>
    <w:rsid w:val="00CD5332"/>
    <w:rsid w:val="00CD5843"/>
    <w:rsid w:val="00CD6678"/>
    <w:rsid w:val="00CD6FCE"/>
    <w:rsid w:val="00CE095D"/>
    <w:rsid w:val="00CE4B4D"/>
    <w:rsid w:val="00CE4D0E"/>
    <w:rsid w:val="00CE7192"/>
    <w:rsid w:val="00CE7699"/>
    <w:rsid w:val="00CF3FEF"/>
    <w:rsid w:val="00D00632"/>
    <w:rsid w:val="00D102A1"/>
    <w:rsid w:val="00D11ACA"/>
    <w:rsid w:val="00D11ADA"/>
    <w:rsid w:val="00D11D74"/>
    <w:rsid w:val="00D12109"/>
    <w:rsid w:val="00D13FFE"/>
    <w:rsid w:val="00D164E8"/>
    <w:rsid w:val="00D17BDC"/>
    <w:rsid w:val="00D257FE"/>
    <w:rsid w:val="00D26524"/>
    <w:rsid w:val="00D271B0"/>
    <w:rsid w:val="00D40776"/>
    <w:rsid w:val="00D41782"/>
    <w:rsid w:val="00D51DEF"/>
    <w:rsid w:val="00D537D6"/>
    <w:rsid w:val="00D54A3D"/>
    <w:rsid w:val="00D54FCB"/>
    <w:rsid w:val="00D5566D"/>
    <w:rsid w:val="00D561E0"/>
    <w:rsid w:val="00D56A9D"/>
    <w:rsid w:val="00D57A73"/>
    <w:rsid w:val="00D60215"/>
    <w:rsid w:val="00D60C5A"/>
    <w:rsid w:val="00D616AA"/>
    <w:rsid w:val="00D63124"/>
    <w:rsid w:val="00D635DB"/>
    <w:rsid w:val="00D638B7"/>
    <w:rsid w:val="00D73A14"/>
    <w:rsid w:val="00D747A6"/>
    <w:rsid w:val="00D74924"/>
    <w:rsid w:val="00D769AD"/>
    <w:rsid w:val="00D776C7"/>
    <w:rsid w:val="00D8161C"/>
    <w:rsid w:val="00D824B5"/>
    <w:rsid w:val="00D870F7"/>
    <w:rsid w:val="00D901FF"/>
    <w:rsid w:val="00D916B1"/>
    <w:rsid w:val="00D92635"/>
    <w:rsid w:val="00D92F86"/>
    <w:rsid w:val="00D94958"/>
    <w:rsid w:val="00D96DDC"/>
    <w:rsid w:val="00DA05E9"/>
    <w:rsid w:val="00DA25BC"/>
    <w:rsid w:val="00DA3368"/>
    <w:rsid w:val="00DA7F5C"/>
    <w:rsid w:val="00DB79AC"/>
    <w:rsid w:val="00DC0510"/>
    <w:rsid w:val="00DC1030"/>
    <w:rsid w:val="00DC43F4"/>
    <w:rsid w:val="00DC7C11"/>
    <w:rsid w:val="00DD5967"/>
    <w:rsid w:val="00DD598F"/>
    <w:rsid w:val="00DD7611"/>
    <w:rsid w:val="00DD7FD6"/>
    <w:rsid w:val="00DE23D1"/>
    <w:rsid w:val="00DF3EE1"/>
    <w:rsid w:val="00DF6A32"/>
    <w:rsid w:val="00DF78CB"/>
    <w:rsid w:val="00E01A31"/>
    <w:rsid w:val="00E022A1"/>
    <w:rsid w:val="00E02962"/>
    <w:rsid w:val="00E066B4"/>
    <w:rsid w:val="00E07B6A"/>
    <w:rsid w:val="00E1047D"/>
    <w:rsid w:val="00E13FFB"/>
    <w:rsid w:val="00E17811"/>
    <w:rsid w:val="00E20921"/>
    <w:rsid w:val="00E25498"/>
    <w:rsid w:val="00E2617A"/>
    <w:rsid w:val="00E26FAD"/>
    <w:rsid w:val="00E43081"/>
    <w:rsid w:val="00E5063E"/>
    <w:rsid w:val="00E511C9"/>
    <w:rsid w:val="00E550D7"/>
    <w:rsid w:val="00E552FD"/>
    <w:rsid w:val="00E609DC"/>
    <w:rsid w:val="00E63453"/>
    <w:rsid w:val="00E63A37"/>
    <w:rsid w:val="00E656C3"/>
    <w:rsid w:val="00E67E59"/>
    <w:rsid w:val="00E70393"/>
    <w:rsid w:val="00E7490F"/>
    <w:rsid w:val="00E74A97"/>
    <w:rsid w:val="00E750FB"/>
    <w:rsid w:val="00E76C93"/>
    <w:rsid w:val="00E803DA"/>
    <w:rsid w:val="00E877FC"/>
    <w:rsid w:val="00E937CC"/>
    <w:rsid w:val="00E956AD"/>
    <w:rsid w:val="00E9592D"/>
    <w:rsid w:val="00EA1997"/>
    <w:rsid w:val="00EA3679"/>
    <w:rsid w:val="00EB00BE"/>
    <w:rsid w:val="00EB19CA"/>
    <w:rsid w:val="00EB1B26"/>
    <w:rsid w:val="00EB27AE"/>
    <w:rsid w:val="00EC0152"/>
    <w:rsid w:val="00EC0485"/>
    <w:rsid w:val="00EC7844"/>
    <w:rsid w:val="00ED19A5"/>
    <w:rsid w:val="00EE6436"/>
    <w:rsid w:val="00EE6C79"/>
    <w:rsid w:val="00EE71A4"/>
    <w:rsid w:val="00EE74B7"/>
    <w:rsid w:val="00EF1829"/>
    <w:rsid w:val="00EF1E1C"/>
    <w:rsid w:val="00EF210E"/>
    <w:rsid w:val="00EF3D4E"/>
    <w:rsid w:val="00EF47D8"/>
    <w:rsid w:val="00EF6052"/>
    <w:rsid w:val="00F02267"/>
    <w:rsid w:val="00F04931"/>
    <w:rsid w:val="00F11C59"/>
    <w:rsid w:val="00F12B57"/>
    <w:rsid w:val="00F13F77"/>
    <w:rsid w:val="00F1682C"/>
    <w:rsid w:val="00F22580"/>
    <w:rsid w:val="00F2657D"/>
    <w:rsid w:val="00F27B81"/>
    <w:rsid w:val="00F35EED"/>
    <w:rsid w:val="00F37891"/>
    <w:rsid w:val="00F42C07"/>
    <w:rsid w:val="00F44280"/>
    <w:rsid w:val="00F45F54"/>
    <w:rsid w:val="00F51261"/>
    <w:rsid w:val="00F5272F"/>
    <w:rsid w:val="00F52CDC"/>
    <w:rsid w:val="00F531C6"/>
    <w:rsid w:val="00F54F61"/>
    <w:rsid w:val="00F57448"/>
    <w:rsid w:val="00F6050B"/>
    <w:rsid w:val="00F64ACB"/>
    <w:rsid w:val="00F6672E"/>
    <w:rsid w:val="00F71A3D"/>
    <w:rsid w:val="00F734BE"/>
    <w:rsid w:val="00F7555F"/>
    <w:rsid w:val="00F80836"/>
    <w:rsid w:val="00F80E24"/>
    <w:rsid w:val="00F90BEE"/>
    <w:rsid w:val="00F92AEB"/>
    <w:rsid w:val="00F93116"/>
    <w:rsid w:val="00F95A5E"/>
    <w:rsid w:val="00F97FAD"/>
    <w:rsid w:val="00FA2EA9"/>
    <w:rsid w:val="00FB0F69"/>
    <w:rsid w:val="00FB465C"/>
    <w:rsid w:val="00FB4B03"/>
    <w:rsid w:val="00FB6E8B"/>
    <w:rsid w:val="00FC1041"/>
    <w:rsid w:val="00FC2938"/>
    <w:rsid w:val="00FC3BFC"/>
    <w:rsid w:val="00FC41CC"/>
    <w:rsid w:val="00FC599E"/>
    <w:rsid w:val="00FC7861"/>
    <w:rsid w:val="00FD04D8"/>
    <w:rsid w:val="00FD0C1B"/>
    <w:rsid w:val="00FD24E8"/>
    <w:rsid w:val="00FD39B9"/>
    <w:rsid w:val="00FE1735"/>
    <w:rsid w:val="00FE56ED"/>
    <w:rsid w:val="00FE5924"/>
    <w:rsid w:val="00FE5DC7"/>
    <w:rsid w:val="00FE6585"/>
    <w:rsid w:val="00FF6D67"/>
    <w:rsid w:val="00FF78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A225E8"/>
  <w15:docId w15:val="{F3FB3866-5993-4E94-A24D-064D11D56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1B0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1B0"/>
    <w:pPr>
      <w:ind w:left="720"/>
      <w:contextualSpacing/>
    </w:pPr>
  </w:style>
  <w:style w:type="paragraph" w:styleId="Header">
    <w:name w:val="header"/>
    <w:basedOn w:val="Normal"/>
    <w:link w:val="HeaderChar"/>
    <w:rsid w:val="004C1F41"/>
    <w:pPr>
      <w:tabs>
        <w:tab w:val="center" w:pos="4320"/>
        <w:tab w:val="right" w:pos="8640"/>
      </w:tabs>
      <w:spacing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4C1F41"/>
    <w:rPr>
      <w:rFonts w:ascii="Arial" w:eastAsia="Times New Roman" w:hAnsi="Arial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4867E6"/>
    <w:pPr>
      <w:spacing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4867E6"/>
    <w:rPr>
      <w:rFonts w:ascii="Times New Roman" w:eastAsia="Times New Roman" w:hAnsi="Times New Roman" w:cs="Times New Roman"/>
      <w:b/>
      <w:sz w:val="28"/>
      <w:szCs w:val="20"/>
      <w:u w:val="single"/>
    </w:rPr>
  </w:style>
  <w:style w:type="paragraph" w:customStyle="1" w:styleId="RFPBodyText-7">
    <w:name w:val="RFP Body Text - .7&quot;"/>
    <w:basedOn w:val="Normal"/>
    <w:rsid w:val="00E750FB"/>
    <w:pPr>
      <w:keepLines/>
      <w:spacing w:before="120" w:after="120" w:line="240" w:lineRule="auto"/>
      <w:ind w:left="1008"/>
    </w:pPr>
    <w:rPr>
      <w:rFonts w:ascii="Arial" w:eastAsia="Times New Roman" w:hAnsi="Arial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D41782"/>
    <w:rPr>
      <w:rFonts w:ascii="Arial" w:hAnsi="Arial" w:cs="Arial" w:hint="default"/>
      <w:strike w:val="0"/>
      <w:dstrike w:val="0"/>
      <w:color w:val="000000"/>
      <w:sz w:val="22"/>
      <w:szCs w:val="22"/>
      <w:u w:val="none"/>
      <w:effect w:val="none"/>
    </w:rPr>
  </w:style>
  <w:style w:type="table" w:styleId="TableGrid">
    <w:name w:val="Table Grid"/>
    <w:basedOn w:val="TableNormal"/>
    <w:uiPriority w:val="59"/>
    <w:rsid w:val="001C29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7BD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D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270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70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70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70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7025"/>
    <w:rPr>
      <w:b/>
      <w:bCs/>
      <w:sz w:val="20"/>
      <w:szCs w:val="20"/>
    </w:rPr>
  </w:style>
  <w:style w:type="paragraph" w:customStyle="1" w:styleId="BListLevel1">
    <w:name w:val="B.List Level 1"/>
    <w:basedOn w:val="ListParagraph"/>
    <w:link w:val="BListLevel1Char"/>
    <w:uiPriority w:val="3"/>
    <w:qFormat/>
    <w:rsid w:val="00861A8F"/>
    <w:pPr>
      <w:numPr>
        <w:numId w:val="16"/>
      </w:numPr>
      <w:spacing w:after="280" w:line="280" w:lineRule="exact"/>
    </w:pPr>
    <w:rPr>
      <w:rFonts w:ascii="Calibri" w:eastAsia="Times New Roman" w:hAnsi="Calibri"/>
      <w:color w:val="55595B"/>
      <w:kern w:val="28"/>
      <w:sz w:val="20"/>
    </w:rPr>
  </w:style>
  <w:style w:type="character" w:customStyle="1" w:styleId="BListLevel1Char">
    <w:name w:val="B.List Level 1 Char"/>
    <w:basedOn w:val="DefaultParagraphFont"/>
    <w:link w:val="BListLevel1"/>
    <w:uiPriority w:val="3"/>
    <w:rsid w:val="00861A8F"/>
    <w:rPr>
      <w:rFonts w:ascii="Calibri" w:eastAsia="Times New Roman" w:hAnsi="Calibri"/>
      <w:color w:val="55595B"/>
      <w:kern w:val="28"/>
      <w:sz w:val="20"/>
    </w:rPr>
  </w:style>
  <w:style w:type="paragraph" w:styleId="NormalWeb">
    <w:name w:val="Normal (Web)"/>
    <w:basedOn w:val="Normal"/>
    <w:uiPriority w:val="99"/>
    <w:unhideWhenUsed/>
    <w:rsid w:val="00623DDA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9736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36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0525"/>
    <w:rPr>
      <w:color w:val="808080"/>
      <w:shd w:val="clear" w:color="auto" w:fill="E6E6E6"/>
    </w:rPr>
  </w:style>
  <w:style w:type="character" w:styleId="BookTitle">
    <w:name w:val="Book Title"/>
    <w:basedOn w:val="DefaultParagraphFont"/>
    <w:uiPriority w:val="33"/>
    <w:qFormat/>
    <w:rsid w:val="002202B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9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7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74294">
                      <w:marLeft w:val="0"/>
                      <w:marRight w:val="0"/>
                      <w:marTop w:val="187"/>
                      <w:marBottom w:val="18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67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e48d8f2-33c2-4468-88b1-cc90018a390d">
      <Terms xmlns="http://schemas.microsoft.com/office/infopath/2007/PartnerControls"/>
    </lcf76f155ced4ddcb4097134ff3c332f>
    <TaxCatchAll xmlns="656518e1-3989-496f-b4cc-823f0a970c5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53BFEFF988C4D8644EB8C93B89436" ma:contentTypeVersion="20" ma:contentTypeDescription="Create a new document." ma:contentTypeScope="" ma:versionID="60a31f453cf50f5e03a2efa0c5eaab77">
  <xsd:schema xmlns:xsd="http://www.w3.org/2001/XMLSchema" xmlns:xs="http://www.w3.org/2001/XMLSchema" xmlns:p="http://schemas.microsoft.com/office/2006/metadata/properties" xmlns:ns1="http://schemas.microsoft.com/sharepoint/v3" xmlns:ns2="ae48d8f2-33c2-4468-88b1-cc90018a390d" xmlns:ns3="656518e1-3989-496f-b4cc-823f0a970c5b" targetNamespace="http://schemas.microsoft.com/office/2006/metadata/properties" ma:root="true" ma:fieldsID="acabb6cc6af5e62f82e9b31b7498e581" ns1:_="" ns2:_="" ns3:_="">
    <xsd:import namespace="http://schemas.microsoft.com/sharepoint/v3"/>
    <xsd:import namespace="ae48d8f2-33c2-4468-88b1-cc90018a390d"/>
    <xsd:import namespace="656518e1-3989-496f-b4cc-823f0a970c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8d8f2-33c2-4468-88b1-cc90018a39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dd17622-382b-4b9f-b8a1-86b7f4a780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518e1-3989-496f-b4cc-823f0a970c5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b79d67e-a1f6-49d9-b706-79df1973e2a9}" ma:internalName="TaxCatchAll" ma:showField="CatchAllData" ma:web="656518e1-3989-496f-b4cc-823f0a970c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C16D63-071D-4F74-99C3-45E8B0695D68}">
  <ds:schemaRefs>
    <ds:schemaRef ds:uri="http://schemas.microsoft.com/office/2006/metadata/properties"/>
    <ds:schemaRef ds:uri="http://schemas.microsoft.com/office/infopath/2007/PartnerControls"/>
    <ds:schemaRef ds:uri="ae48d8f2-33c2-4468-88b1-cc90018a390d"/>
    <ds:schemaRef ds:uri="656518e1-3989-496f-b4cc-823f0a970c5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6583988-9B1A-4044-8B51-02AF632F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EE66C3-91A9-47F3-B321-CB4752F28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48d8f2-33c2-4468-88b1-cc90018a390d"/>
    <ds:schemaRef ds:uri="656518e1-3989-496f-b4cc-823f0a970c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0</Words>
  <Characters>484</Characters>
  <Application>Microsoft Office Word</Application>
  <DocSecurity>0</DocSecurity>
  <Lines>1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BR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 King</dc:creator>
  <cp:lastModifiedBy>Stoller, Brett</cp:lastModifiedBy>
  <cp:revision>6</cp:revision>
  <cp:lastPrinted>2017-11-01T19:18:00Z</cp:lastPrinted>
  <dcterms:created xsi:type="dcterms:W3CDTF">2025-11-20T18:35:00Z</dcterms:created>
  <dcterms:modified xsi:type="dcterms:W3CDTF">2026-02-0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53BFEFF988C4D8644EB8C93B89436</vt:lpwstr>
  </property>
  <property fmtid="{D5CDD505-2E9C-101B-9397-08002B2CF9AE}" pid="3" name="MediaServiceImageTags">
    <vt:lpwstr/>
  </property>
</Properties>
</file>